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97E17" w14:textId="77777777" w:rsidR="00F12756" w:rsidRPr="00F12756" w:rsidRDefault="00F12756" w:rsidP="00F12756">
      <w:pPr>
        <w:widowControl w:val="0"/>
        <w:snapToGrid w:val="0"/>
        <w:spacing w:line="440" w:lineRule="atLeast"/>
        <w:ind w:leftChars="-590" w:left="-1180" w:rightChars="-555" w:right="-1110"/>
        <w:jc w:val="center"/>
        <w:rPr>
          <w:rFonts w:ascii="Arial" w:eastAsia="新細明體" w:hAnsi="Arial" w:cs="Arial"/>
          <w:b/>
          <w:color w:val="auto"/>
          <w:kern w:val="2"/>
          <w:sz w:val="24"/>
          <w:szCs w:val="22"/>
        </w:rPr>
      </w:pPr>
      <w:r w:rsidRPr="00F12756">
        <w:rPr>
          <w:rFonts w:ascii="Arial" w:eastAsia="標楷體" w:hAnsi="Arial" w:cs="Arial"/>
          <w:b/>
          <w:color w:val="auto"/>
          <w:kern w:val="2"/>
          <w:sz w:val="28"/>
          <w:szCs w:val="28"/>
        </w:rPr>
        <w:t>107</w:t>
      </w:r>
      <w:r w:rsidRPr="00F12756">
        <w:rPr>
          <w:rFonts w:ascii="Arial" w:eastAsia="標楷體" w:hAnsi="Arial" w:cs="Arial"/>
          <w:b/>
          <w:color w:val="auto"/>
          <w:kern w:val="2"/>
          <w:sz w:val="28"/>
          <w:szCs w:val="28"/>
        </w:rPr>
        <w:t>學年度「教育部甄選大專校院研發原住民族家庭教育方案計畫」</w:t>
      </w:r>
    </w:p>
    <w:p w14:paraId="6B46E35D" w14:textId="77777777" w:rsidR="00F12756" w:rsidRPr="00F12756" w:rsidRDefault="00F12756" w:rsidP="00F12756">
      <w:pPr>
        <w:widowControl w:val="0"/>
        <w:snapToGrid w:val="0"/>
        <w:spacing w:afterLines="100" w:after="240" w:line="440" w:lineRule="atLeast"/>
        <w:ind w:leftChars="-590" w:left="-1180" w:rightChars="-555" w:right="-1110"/>
        <w:jc w:val="center"/>
        <w:rPr>
          <w:rFonts w:ascii="Arial" w:eastAsia="標楷體" w:hAnsi="Arial" w:cs="Arial"/>
          <w:color w:val="auto"/>
          <w:kern w:val="2"/>
          <w:sz w:val="28"/>
          <w:szCs w:val="28"/>
        </w:rPr>
      </w:pPr>
      <w:bookmarkStart w:id="0" w:name="_GoBack"/>
      <w:r w:rsidRPr="00F12756">
        <w:rPr>
          <w:rFonts w:ascii="Arial" w:eastAsia="標楷體" w:hAnsi="Arial" w:cs="Arial"/>
          <w:b/>
          <w:color w:val="auto"/>
          <w:kern w:val="2"/>
          <w:sz w:val="28"/>
          <w:szCs w:val="28"/>
        </w:rPr>
        <w:t>成果發表會流程表</w:t>
      </w:r>
    </w:p>
    <w:bookmarkEnd w:id="0"/>
    <w:p w14:paraId="198D4AAB" w14:textId="77777777" w:rsidR="00F12756" w:rsidRPr="00F12756" w:rsidRDefault="00F12756" w:rsidP="00F12756">
      <w:pPr>
        <w:widowControl w:val="0"/>
        <w:ind w:leftChars="-354" w:left="-708"/>
        <w:rPr>
          <w:rFonts w:ascii="Arial" w:eastAsia="標楷體" w:hAnsi="Arial" w:cs="Arial"/>
          <w:color w:val="auto"/>
          <w:kern w:val="2"/>
          <w:sz w:val="24"/>
          <w:szCs w:val="24"/>
        </w:rPr>
      </w:pP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日期：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108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年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12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月</w:t>
      </w:r>
      <w:r w:rsidRPr="00F12756">
        <w:rPr>
          <w:rFonts w:ascii="Arial" w:eastAsia="標楷體" w:hAnsi="Arial" w:cs="Arial" w:hint="eastAsia"/>
          <w:color w:val="auto"/>
          <w:kern w:val="2"/>
          <w:sz w:val="24"/>
          <w:szCs w:val="24"/>
        </w:rPr>
        <w:t>4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日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(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星期三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)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上午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9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時至下午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5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時</w:t>
      </w:r>
    </w:p>
    <w:p w14:paraId="5C763A8A" w14:textId="77777777" w:rsidR="00F12756" w:rsidRPr="00F12756" w:rsidRDefault="00F12756" w:rsidP="00F12756">
      <w:pPr>
        <w:widowControl w:val="0"/>
        <w:ind w:leftChars="-354" w:left="-708" w:rightChars="-555" w:right="-1110"/>
        <w:rPr>
          <w:rFonts w:eastAsia="新細明體" w:cs="Times New Roman"/>
          <w:color w:val="auto"/>
          <w:kern w:val="2"/>
          <w:sz w:val="24"/>
          <w:szCs w:val="22"/>
        </w:rPr>
      </w:pP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地點：教育部</w:t>
      </w:r>
      <w:r w:rsidRPr="00F12756">
        <w:rPr>
          <w:rFonts w:ascii="Arial" w:eastAsia="標楷體" w:hAnsi="Arial" w:cs="Arial" w:hint="eastAsia"/>
          <w:color w:val="auto"/>
          <w:kern w:val="2"/>
          <w:sz w:val="24"/>
          <w:szCs w:val="24"/>
        </w:rPr>
        <w:t>5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樓大禮堂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(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臺北市中正區中山南路</w:t>
      </w:r>
      <w:r w:rsidRPr="00F12756">
        <w:rPr>
          <w:rFonts w:ascii="Arial" w:eastAsia="標楷體" w:hAnsi="Arial" w:cs="Arial" w:hint="eastAsia"/>
          <w:color w:val="auto"/>
          <w:kern w:val="2"/>
          <w:sz w:val="24"/>
          <w:szCs w:val="24"/>
        </w:rPr>
        <w:t>5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號</w:t>
      </w:r>
      <w:r w:rsidRPr="00F12756">
        <w:rPr>
          <w:rFonts w:ascii="Arial" w:eastAsia="標楷體" w:hAnsi="Arial" w:cs="Arial"/>
          <w:color w:val="auto"/>
          <w:kern w:val="2"/>
          <w:sz w:val="24"/>
          <w:szCs w:val="24"/>
        </w:rPr>
        <w:t>)</w:t>
      </w:r>
      <w:r w:rsidRPr="00F12756">
        <w:rPr>
          <w:rFonts w:ascii="標楷體" w:eastAsia="標楷體" w:hAnsi="標楷體" w:cs="Times New Roman" w:hint="eastAsia"/>
          <w:color w:val="auto"/>
          <w:kern w:val="2"/>
          <w:sz w:val="24"/>
          <w:szCs w:val="24"/>
        </w:rPr>
        <w:t xml:space="preserve">  </w:t>
      </w:r>
      <w:r w:rsidRPr="00F12756">
        <w:rPr>
          <w:rFonts w:eastAsia="新細明體" w:cs="Times New Roman" w:hint="eastAsia"/>
          <w:color w:val="auto"/>
          <w:kern w:val="2"/>
          <w:sz w:val="24"/>
          <w:szCs w:val="22"/>
        </w:rPr>
        <w:t xml:space="preserve">                                                 </w:t>
      </w:r>
    </w:p>
    <w:tbl>
      <w:tblPr>
        <w:tblStyle w:val="11"/>
        <w:tblW w:w="11057" w:type="dxa"/>
        <w:tblInd w:w="-714" w:type="dxa"/>
        <w:tblLook w:val="04A0" w:firstRow="1" w:lastRow="0" w:firstColumn="1" w:lastColumn="0" w:noHBand="0" w:noVBand="1"/>
      </w:tblPr>
      <w:tblGrid>
        <w:gridCol w:w="1418"/>
        <w:gridCol w:w="1701"/>
        <w:gridCol w:w="4111"/>
        <w:gridCol w:w="3827"/>
      </w:tblGrid>
      <w:tr w:rsidR="00F12756" w:rsidRPr="00F12756" w14:paraId="37832F7A" w14:textId="77777777" w:rsidTr="00F12756">
        <w:trPr>
          <w:trHeight w:val="591"/>
          <w:tblHeader/>
        </w:trPr>
        <w:tc>
          <w:tcPr>
            <w:tcW w:w="1418" w:type="dxa"/>
            <w:vAlign w:val="center"/>
          </w:tcPr>
          <w:p w14:paraId="3EB0B7B8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/>
                <w:color w:val="auto"/>
              </w:rPr>
            </w:pPr>
            <w:r w:rsidRPr="00F12756">
              <w:rPr>
                <w:rFonts w:ascii="標楷體" w:eastAsia="標楷體" w:hAnsi="標楷體"/>
                <w:color w:val="auto"/>
              </w:rPr>
              <w:t>工作項目</w:t>
            </w:r>
          </w:p>
        </w:tc>
        <w:tc>
          <w:tcPr>
            <w:tcW w:w="1701" w:type="dxa"/>
            <w:vAlign w:val="center"/>
          </w:tcPr>
          <w:p w14:paraId="1C84E3CA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/>
                <w:color w:val="auto"/>
              </w:rPr>
            </w:pPr>
            <w:r w:rsidRPr="00F12756">
              <w:rPr>
                <w:rFonts w:ascii="標楷體" w:eastAsia="標楷體" w:hAnsi="標楷體" w:hint="eastAsia"/>
                <w:color w:val="auto"/>
              </w:rPr>
              <w:t>時間</w:t>
            </w:r>
          </w:p>
        </w:tc>
        <w:tc>
          <w:tcPr>
            <w:tcW w:w="4111" w:type="dxa"/>
            <w:vAlign w:val="center"/>
          </w:tcPr>
          <w:p w14:paraId="31237CF9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/>
                <w:color w:val="auto"/>
              </w:rPr>
            </w:pPr>
            <w:r w:rsidRPr="00F12756">
              <w:rPr>
                <w:rFonts w:ascii="標楷體" w:eastAsia="標楷體" w:hAnsi="標楷體" w:hint="eastAsia"/>
                <w:color w:val="auto"/>
              </w:rPr>
              <w:t>活動內容/</w:t>
            </w:r>
            <w:r w:rsidRPr="00F12756">
              <w:rPr>
                <w:rFonts w:ascii="標楷體" w:eastAsia="標楷體" w:hAnsi="標楷體"/>
                <w:color w:val="auto"/>
              </w:rPr>
              <w:t>成果</w:t>
            </w:r>
            <w:r w:rsidRPr="00F12756">
              <w:rPr>
                <w:rFonts w:ascii="標楷體" w:eastAsia="標楷體" w:hAnsi="標楷體" w:hint="eastAsia"/>
                <w:color w:val="auto"/>
              </w:rPr>
              <w:t>簡報</w:t>
            </w:r>
          </w:p>
        </w:tc>
        <w:tc>
          <w:tcPr>
            <w:tcW w:w="3827" w:type="dxa"/>
            <w:vAlign w:val="center"/>
          </w:tcPr>
          <w:p w14:paraId="397E25F6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/>
                <w:color w:val="auto"/>
              </w:rPr>
            </w:pPr>
            <w:r w:rsidRPr="00F12756">
              <w:rPr>
                <w:rFonts w:ascii="標楷體" w:eastAsia="標楷體" w:hAnsi="標楷體"/>
                <w:color w:val="auto"/>
              </w:rPr>
              <w:t>說明</w:t>
            </w:r>
          </w:p>
        </w:tc>
      </w:tr>
      <w:tr w:rsidR="00F12756" w:rsidRPr="00F12756" w14:paraId="4B1473FF" w14:textId="77777777" w:rsidTr="00F12756">
        <w:tc>
          <w:tcPr>
            <w:tcW w:w="1418" w:type="dxa"/>
            <w:vAlign w:val="center"/>
          </w:tcPr>
          <w:p w14:paraId="3EC11E62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  <w:r w:rsidRPr="00F12756">
              <w:rPr>
                <w:rFonts w:ascii="標楷體" w:eastAsia="標楷體" w:hAnsi="標楷體" w:cs="Arial"/>
                <w:color w:val="auto"/>
              </w:rPr>
              <w:t>報到及布展</w:t>
            </w:r>
          </w:p>
        </w:tc>
        <w:tc>
          <w:tcPr>
            <w:tcW w:w="1701" w:type="dxa"/>
            <w:vAlign w:val="center"/>
          </w:tcPr>
          <w:p w14:paraId="11B75EE2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8:00-09:00</w:t>
            </w:r>
          </w:p>
        </w:tc>
        <w:tc>
          <w:tcPr>
            <w:tcW w:w="4111" w:type="dxa"/>
            <w:vAlign w:val="center"/>
          </w:tcPr>
          <w:p w14:paraId="42BFD04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</w:rPr>
            </w:pPr>
            <w:r w:rsidRPr="00F12756">
              <w:rPr>
                <w:rFonts w:ascii="Arial" w:eastAsia="標楷體" w:hAnsi="Arial" w:cs="Arial"/>
                <w:color w:val="auto"/>
              </w:rPr>
              <w:t>報到及各計畫團隊布展</w:t>
            </w:r>
          </w:p>
        </w:tc>
        <w:tc>
          <w:tcPr>
            <w:tcW w:w="3827" w:type="dxa"/>
            <w:vAlign w:val="center"/>
          </w:tcPr>
          <w:p w14:paraId="53A70FC2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</w:rPr>
            </w:pPr>
            <w:r w:rsidRPr="00F12756">
              <w:rPr>
                <w:rFonts w:ascii="Arial" w:eastAsia="標楷體" w:hAnsi="Arial" w:cs="Arial"/>
                <w:color w:val="auto"/>
              </w:rPr>
              <w:t>9</w:t>
            </w:r>
            <w:r w:rsidRPr="00F12756">
              <w:rPr>
                <w:rFonts w:ascii="Arial" w:eastAsia="標楷體" w:hAnsi="Arial" w:cs="Arial"/>
                <w:color w:val="auto"/>
              </w:rPr>
              <w:t>時前</w:t>
            </w:r>
            <w:r w:rsidRPr="00F12756">
              <w:rPr>
                <w:rFonts w:ascii="Arial" w:eastAsia="標楷體" w:hAnsi="Arial" w:cs="Arial" w:hint="eastAsia"/>
                <w:color w:val="auto"/>
              </w:rPr>
              <w:t>各計畫團隊</w:t>
            </w:r>
            <w:r w:rsidRPr="00F12756">
              <w:rPr>
                <w:rFonts w:ascii="Arial" w:eastAsia="標楷體" w:hAnsi="Arial" w:cs="Arial"/>
                <w:color w:val="auto"/>
              </w:rPr>
              <w:t>簡報檔需放入簡報用電腦，並完成靜態布展</w:t>
            </w:r>
          </w:p>
        </w:tc>
      </w:tr>
      <w:tr w:rsidR="00F12756" w:rsidRPr="00F12756" w14:paraId="51B651EF" w14:textId="77777777" w:rsidTr="00F12756">
        <w:tc>
          <w:tcPr>
            <w:tcW w:w="1418" w:type="dxa"/>
            <w:vAlign w:val="center"/>
          </w:tcPr>
          <w:p w14:paraId="6AB2D467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  <w:r w:rsidRPr="00F12756">
              <w:rPr>
                <w:rFonts w:ascii="標楷體" w:eastAsia="標楷體" w:hAnsi="標楷體" w:cs="Arial"/>
                <w:color w:val="auto"/>
              </w:rPr>
              <w:t>會前會議</w:t>
            </w:r>
          </w:p>
        </w:tc>
        <w:tc>
          <w:tcPr>
            <w:tcW w:w="1701" w:type="dxa"/>
            <w:vAlign w:val="center"/>
          </w:tcPr>
          <w:p w14:paraId="698B5A4B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8:30-09:00</w:t>
            </w:r>
          </w:p>
        </w:tc>
        <w:tc>
          <w:tcPr>
            <w:tcW w:w="4111" w:type="dxa"/>
            <w:vAlign w:val="center"/>
          </w:tcPr>
          <w:p w14:paraId="2213D82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</w:rPr>
            </w:pPr>
            <w:r w:rsidRPr="00F12756">
              <w:rPr>
                <w:rFonts w:ascii="Arial" w:eastAsia="標楷體" w:hAnsi="Arial" w:cs="Arial" w:hint="eastAsia"/>
                <w:color w:val="auto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</w:rPr>
              <w:t>委員會前會議</w:t>
            </w:r>
          </w:p>
        </w:tc>
        <w:tc>
          <w:tcPr>
            <w:tcW w:w="3827" w:type="dxa"/>
            <w:vAlign w:val="center"/>
          </w:tcPr>
          <w:p w14:paraId="6E57E8AB" w14:textId="77777777" w:rsidR="00F12756" w:rsidRPr="00F12756" w:rsidRDefault="00F12756" w:rsidP="00AD5FDB">
            <w:pPr>
              <w:widowControl w:val="0"/>
              <w:numPr>
                <w:ilvl w:val="0"/>
                <w:numId w:val="30"/>
              </w:numPr>
              <w:ind w:left="459" w:hanging="459"/>
              <w:jc w:val="both"/>
              <w:rPr>
                <w:rFonts w:ascii="Arial" w:eastAsia="標楷體" w:hAnsi="Arial" w:cs="Arial"/>
                <w:color w:val="auto"/>
              </w:rPr>
            </w:pPr>
            <w:r w:rsidRPr="00F12756">
              <w:rPr>
                <w:rFonts w:ascii="Arial" w:eastAsia="標楷體" w:hAnsi="Arial" w:cs="Arial"/>
                <w:color w:val="auto"/>
              </w:rPr>
              <w:t>地點：教育部</w:t>
            </w:r>
            <w:r w:rsidRPr="00F12756">
              <w:rPr>
                <w:rFonts w:ascii="Arial" w:eastAsia="標楷體" w:hAnsi="Arial" w:cs="Arial" w:hint="eastAsia"/>
                <w:color w:val="auto"/>
              </w:rPr>
              <w:t>215</w:t>
            </w:r>
            <w:r w:rsidRPr="00F12756">
              <w:rPr>
                <w:rFonts w:ascii="Arial" w:eastAsia="標楷體" w:hAnsi="Arial" w:cs="Arial"/>
                <w:color w:val="auto"/>
              </w:rPr>
              <w:t>會議室。</w:t>
            </w:r>
          </w:p>
          <w:p w14:paraId="3D85D12C" w14:textId="77777777" w:rsidR="00F12756" w:rsidRPr="00F12756" w:rsidRDefault="00F12756" w:rsidP="00F12756">
            <w:pPr>
              <w:widowControl w:val="0"/>
              <w:numPr>
                <w:ilvl w:val="0"/>
                <w:numId w:val="30"/>
              </w:numPr>
              <w:ind w:left="459" w:hanging="459"/>
              <w:jc w:val="both"/>
              <w:rPr>
                <w:rFonts w:ascii="Arial" w:eastAsia="標楷體" w:hAnsi="Arial" w:cs="Arial"/>
                <w:color w:val="auto"/>
              </w:rPr>
            </w:pPr>
            <w:r w:rsidRPr="00F12756">
              <w:rPr>
                <w:rFonts w:ascii="Arial" w:eastAsia="標楷體" w:hAnsi="Arial" w:cs="Arial" w:hint="eastAsia"/>
                <w:color w:val="auto"/>
              </w:rPr>
              <w:t>評核委員</w:t>
            </w:r>
            <w:r w:rsidRPr="00F12756">
              <w:rPr>
                <w:rFonts w:ascii="Arial" w:eastAsia="標楷體" w:hAnsi="Arial" w:cs="Arial"/>
                <w:color w:val="auto"/>
              </w:rPr>
              <w:t>討論評核方式並推選主席。</w:t>
            </w:r>
          </w:p>
        </w:tc>
      </w:tr>
      <w:tr w:rsidR="00F12756" w:rsidRPr="00F12756" w14:paraId="5289BE70" w14:textId="77777777" w:rsidTr="00F12756">
        <w:tc>
          <w:tcPr>
            <w:tcW w:w="1418" w:type="dxa"/>
            <w:vMerge w:val="restart"/>
            <w:vAlign w:val="center"/>
          </w:tcPr>
          <w:p w14:paraId="5A722C91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  <w:r w:rsidRPr="00F12756">
              <w:rPr>
                <w:rFonts w:ascii="標楷體" w:eastAsia="標楷體" w:hAnsi="標楷體" w:cs="Arial"/>
                <w:color w:val="auto"/>
              </w:rPr>
              <w:t>開幕</w:t>
            </w:r>
          </w:p>
        </w:tc>
        <w:tc>
          <w:tcPr>
            <w:tcW w:w="1701" w:type="dxa"/>
            <w:vAlign w:val="center"/>
          </w:tcPr>
          <w:p w14:paraId="6924A258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9:00-09:05</w:t>
            </w:r>
          </w:p>
        </w:tc>
        <w:tc>
          <w:tcPr>
            <w:tcW w:w="4111" w:type="dxa"/>
            <w:vAlign w:val="center"/>
          </w:tcPr>
          <w:p w14:paraId="3D750AD9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介紹教育部長官及評審委員</w:t>
            </w:r>
          </w:p>
        </w:tc>
        <w:tc>
          <w:tcPr>
            <w:tcW w:w="3827" w:type="dxa"/>
            <w:vAlign w:val="center"/>
          </w:tcPr>
          <w:p w14:paraId="4E2DEA7E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483AAB53" w14:textId="77777777" w:rsidTr="00F12756">
        <w:tc>
          <w:tcPr>
            <w:tcW w:w="1418" w:type="dxa"/>
            <w:vMerge/>
            <w:vAlign w:val="center"/>
          </w:tcPr>
          <w:p w14:paraId="095BA04A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</w:p>
        </w:tc>
        <w:tc>
          <w:tcPr>
            <w:tcW w:w="1701" w:type="dxa"/>
            <w:vAlign w:val="center"/>
          </w:tcPr>
          <w:p w14:paraId="1B20E2F1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9:05-09:20</w:t>
            </w:r>
          </w:p>
        </w:tc>
        <w:tc>
          <w:tcPr>
            <w:tcW w:w="4111" w:type="dxa"/>
            <w:vAlign w:val="center"/>
          </w:tcPr>
          <w:p w14:paraId="57AF09E5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致歡迎詞及期勉</w:t>
            </w:r>
          </w:p>
        </w:tc>
        <w:tc>
          <w:tcPr>
            <w:tcW w:w="3827" w:type="dxa"/>
            <w:vAlign w:val="center"/>
          </w:tcPr>
          <w:p w14:paraId="711B87EE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教育部終身教育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 xml:space="preserve"> 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黃月麗司長</w:t>
            </w:r>
          </w:p>
        </w:tc>
      </w:tr>
      <w:tr w:rsidR="00F12756" w:rsidRPr="00F12756" w14:paraId="7C2BC1D0" w14:textId="77777777" w:rsidTr="00F12756">
        <w:tc>
          <w:tcPr>
            <w:tcW w:w="1418" w:type="dxa"/>
            <w:vAlign w:val="center"/>
          </w:tcPr>
          <w:p w14:paraId="0DCB5E5B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  <w:r w:rsidRPr="00F12756">
              <w:rPr>
                <w:rFonts w:ascii="標楷體" w:eastAsia="標楷體" w:hAnsi="標楷體" w:cs="Arial"/>
                <w:color w:val="auto"/>
              </w:rPr>
              <w:t>會議說明</w:t>
            </w:r>
          </w:p>
        </w:tc>
        <w:tc>
          <w:tcPr>
            <w:tcW w:w="1701" w:type="dxa"/>
            <w:vAlign w:val="center"/>
          </w:tcPr>
          <w:p w14:paraId="4DEF7C4F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9:20-09:30</w:t>
            </w:r>
          </w:p>
        </w:tc>
        <w:tc>
          <w:tcPr>
            <w:tcW w:w="4111" w:type="dxa"/>
            <w:vAlign w:val="center"/>
          </w:tcPr>
          <w:p w14:paraId="7780C5D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成果發表會流程及注意事項說明</w:t>
            </w:r>
          </w:p>
        </w:tc>
        <w:tc>
          <w:tcPr>
            <w:tcW w:w="3827" w:type="dxa"/>
            <w:vAlign w:val="center"/>
          </w:tcPr>
          <w:p w14:paraId="22323BC5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教育部終身教育司</w:t>
            </w:r>
          </w:p>
        </w:tc>
      </w:tr>
      <w:tr w:rsidR="00F12756" w:rsidRPr="00F12756" w14:paraId="4F1A061B" w14:textId="77777777" w:rsidTr="00F12756">
        <w:trPr>
          <w:trHeight w:val="1042"/>
        </w:trPr>
        <w:tc>
          <w:tcPr>
            <w:tcW w:w="1418" w:type="dxa"/>
            <w:vMerge w:val="restart"/>
            <w:vAlign w:val="center"/>
          </w:tcPr>
          <w:p w14:paraId="35B7532E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  <w:r w:rsidRPr="00F12756">
              <w:rPr>
                <w:rFonts w:ascii="標楷體" w:eastAsia="標楷體" w:hAnsi="標楷體" w:cs="Arial"/>
                <w:color w:val="auto"/>
              </w:rPr>
              <w:t>成果發表（一）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4FEE70C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9:30-09:5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51F2A14F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1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6423276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「經營幸福」方案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33AB2369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國立空中大學生活科學系</w:t>
            </w:r>
          </w:p>
          <w:p w14:paraId="477A4531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張歆祐教授</w:t>
            </w:r>
          </w:p>
          <w:p w14:paraId="38BD3EAB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族別：泰雅族</w:t>
            </w:r>
          </w:p>
        </w:tc>
      </w:tr>
      <w:tr w:rsidR="00F12756" w:rsidRPr="00F12756" w14:paraId="505C0213" w14:textId="77777777" w:rsidTr="00F12756">
        <w:trPr>
          <w:trHeight w:val="555"/>
        </w:trPr>
        <w:tc>
          <w:tcPr>
            <w:tcW w:w="1418" w:type="dxa"/>
            <w:vMerge/>
          </w:tcPr>
          <w:p w14:paraId="3469076F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C4F0E0F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9:50-09:5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3FDB1C08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</w:tcPr>
          <w:p w14:paraId="53CF3CCA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39E38350" w14:textId="77777777" w:rsidTr="00F12756">
        <w:trPr>
          <w:trHeight w:val="1102"/>
        </w:trPr>
        <w:tc>
          <w:tcPr>
            <w:tcW w:w="1418" w:type="dxa"/>
            <w:vMerge/>
          </w:tcPr>
          <w:p w14:paraId="74C873E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147A48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09:55-10:15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A3E9B5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2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78499E8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蘭天下．原夢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3B531F05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實踐大學家庭研究與兒童發展學系</w:t>
            </w:r>
          </w:p>
          <w:p w14:paraId="7ED9E066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黃秋華</w:t>
            </w:r>
            <w:r w:rsidRPr="00F12756">
              <w:rPr>
                <w:rFonts w:ascii="Arial" w:eastAsia="標楷體" w:hAnsi="Arial" w:cs="Arial"/>
                <w:szCs w:val="24"/>
              </w:rPr>
              <w:t>教授</w:t>
            </w:r>
          </w:p>
          <w:p w14:paraId="0782A43E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族別：泰雅族</w:t>
            </w:r>
          </w:p>
        </w:tc>
      </w:tr>
      <w:tr w:rsidR="00F12756" w:rsidRPr="00F12756" w14:paraId="61F6E557" w14:textId="77777777" w:rsidTr="00F12756">
        <w:trPr>
          <w:trHeight w:val="579"/>
        </w:trPr>
        <w:tc>
          <w:tcPr>
            <w:tcW w:w="1418" w:type="dxa"/>
            <w:vMerge/>
          </w:tcPr>
          <w:p w14:paraId="68317505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631C4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0:15-10:20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41ADDC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FB79C61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2D90C318" w14:textId="77777777" w:rsidTr="00F12756">
        <w:trPr>
          <w:trHeight w:val="1268"/>
        </w:trPr>
        <w:tc>
          <w:tcPr>
            <w:tcW w:w="1418" w:type="dxa"/>
            <w:vMerge/>
          </w:tcPr>
          <w:p w14:paraId="57C92BF9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BA8C27A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0:20-10:4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439A60C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3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62A4117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幼愛寒溪，以進大同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 xml:space="preserve">  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第二篇～幸福家庭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4B4007C8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馬偕醫護管理專科學校幼兒保育科</w:t>
            </w:r>
          </w:p>
          <w:p w14:paraId="72776AE8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陳艾竹</w:t>
            </w:r>
            <w:r w:rsidRPr="00F12756">
              <w:rPr>
                <w:rFonts w:ascii="Arial" w:eastAsia="標楷體" w:hAnsi="Arial" w:cs="Arial"/>
                <w:szCs w:val="24"/>
              </w:rPr>
              <w:t>教授</w:t>
            </w:r>
          </w:p>
          <w:p w14:paraId="6A4D2BA8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辦理族別：泰雅族</w:t>
            </w:r>
          </w:p>
        </w:tc>
      </w:tr>
      <w:tr w:rsidR="00F12756" w:rsidRPr="00F12756" w14:paraId="6E714CF7" w14:textId="77777777" w:rsidTr="00F12756">
        <w:trPr>
          <w:trHeight w:val="745"/>
        </w:trPr>
        <w:tc>
          <w:tcPr>
            <w:tcW w:w="1418" w:type="dxa"/>
            <w:vMerge/>
          </w:tcPr>
          <w:p w14:paraId="25993B40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82BD5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0:40-10:4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6CA5E008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</w:tcPr>
          <w:p w14:paraId="32908CAB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514C351F" w14:textId="77777777" w:rsidTr="00F12756">
        <w:trPr>
          <w:trHeight w:val="523"/>
        </w:trPr>
        <w:tc>
          <w:tcPr>
            <w:tcW w:w="1418" w:type="dxa"/>
            <w:vMerge/>
          </w:tcPr>
          <w:p w14:paraId="0BA29F90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8D0064A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0:45-10:5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5F8E40D0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中場休息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F59562F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b/>
                <w:color w:val="auto"/>
                <w:szCs w:val="24"/>
              </w:rPr>
            </w:pPr>
          </w:p>
        </w:tc>
      </w:tr>
      <w:tr w:rsidR="00F12756" w:rsidRPr="00F12756" w14:paraId="0CD62A20" w14:textId="77777777" w:rsidTr="00F12756">
        <w:trPr>
          <w:trHeight w:val="1699"/>
        </w:trPr>
        <w:tc>
          <w:tcPr>
            <w:tcW w:w="1418" w:type="dxa"/>
            <w:vMerge/>
          </w:tcPr>
          <w:p w14:paraId="739EBD67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BD4FBC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0:55-11:1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24CBAF60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4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3513C48D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爸爸媽媽甜甜蜜蜜，孩子更幸福快樂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-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強化夫妻關係聯結以增進親職功能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5268246C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國立嘉義大學輔導與諮商學系暨研究所</w:t>
            </w:r>
          </w:p>
          <w:p w14:paraId="004A1CDA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陳滿樺</w:t>
            </w:r>
            <w:r w:rsidRPr="00F12756">
              <w:rPr>
                <w:rFonts w:ascii="Arial" w:eastAsia="標楷體" w:hAnsi="Arial" w:cs="Arial"/>
                <w:szCs w:val="24"/>
              </w:rPr>
              <w:t>教授</w:t>
            </w:r>
          </w:p>
          <w:p w14:paraId="364193F7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族別：鄒族</w:t>
            </w:r>
          </w:p>
        </w:tc>
      </w:tr>
      <w:tr w:rsidR="00F12756" w:rsidRPr="00F12756" w14:paraId="6AEFED0B" w14:textId="77777777" w:rsidTr="00F12756">
        <w:trPr>
          <w:trHeight w:val="671"/>
        </w:trPr>
        <w:tc>
          <w:tcPr>
            <w:tcW w:w="1418" w:type="dxa"/>
            <w:vMerge/>
          </w:tcPr>
          <w:p w14:paraId="0F1AC2C1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0AE114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1:15-11:2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0D975E3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</w:tcPr>
          <w:p w14:paraId="318C3592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17D2070F" w14:textId="77777777" w:rsidTr="00F12756">
        <w:trPr>
          <w:trHeight w:val="1092"/>
        </w:trPr>
        <w:tc>
          <w:tcPr>
            <w:tcW w:w="1418" w:type="dxa"/>
            <w:vMerge/>
          </w:tcPr>
          <w:p w14:paraId="11659D85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58C35F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1:20-11:4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224BD500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5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5237316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「原」來一家人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2A6F0314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國立嘉義大學輔導與諮商學系</w:t>
            </w:r>
          </w:p>
          <w:p w14:paraId="7FD5D4C1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黃財尉</w:t>
            </w:r>
            <w:r w:rsidRPr="00F12756">
              <w:rPr>
                <w:rFonts w:ascii="Arial" w:eastAsia="標楷體" w:hAnsi="Arial" w:cs="Arial"/>
                <w:szCs w:val="24"/>
              </w:rPr>
              <w:t>教授</w:t>
            </w:r>
          </w:p>
          <w:p w14:paraId="494FDCAF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族別：鄒族</w:t>
            </w:r>
          </w:p>
        </w:tc>
      </w:tr>
      <w:tr w:rsidR="00F12756" w:rsidRPr="00F12756" w14:paraId="6D68547C" w14:textId="77777777" w:rsidTr="00F12756">
        <w:trPr>
          <w:trHeight w:val="614"/>
        </w:trPr>
        <w:tc>
          <w:tcPr>
            <w:tcW w:w="1418" w:type="dxa"/>
            <w:vMerge/>
          </w:tcPr>
          <w:p w14:paraId="6F6589FC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6B89F3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1:40-11:45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997FD6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6E229BF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352C452F" w14:textId="77777777" w:rsidTr="00F12756">
        <w:trPr>
          <w:trHeight w:val="516"/>
        </w:trPr>
        <w:tc>
          <w:tcPr>
            <w:tcW w:w="1418" w:type="dxa"/>
            <w:vMerge/>
          </w:tcPr>
          <w:p w14:paraId="567DF98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DB94A1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1:45-12:0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37E1A860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6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6705341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新美家美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-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阿里山新美部落家人關係成長方案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4DABCEDD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正修科技大學幼兒保育系</w:t>
            </w:r>
          </w:p>
          <w:p w14:paraId="532BC7D4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黃淑滿</w:t>
            </w:r>
            <w:r w:rsidRPr="00F12756">
              <w:rPr>
                <w:rFonts w:ascii="Arial" w:eastAsia="標楷體" w:hAnsi="Arial" w:cs="Arial"/>
                <w:szCs w:val="24"/>
              </w:rPr>
              <w:t>教授</w:t>
            </w:r>
          </w:p>
          <w:p w14:paraId="519DFE29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族別：鄒族</w:t>
            </w:r>
          </w:p>
        </w:tc>
      </w:tr>
      <w:tr w:rsidR="00F12756" w:rsidRPr="00F12756" w14:paraId="2E45A262" w14:textId="77777777" w:rsidTr="00F12756">
        <w:trPr>
          <w:trHeight w:val="559"/>
        </w:trPr>
        <w:tc>
          <w:tcPr>
            <w:tcW w:w="1418" w:type="dxa"/>
            <w:vMerge/>
            <w:tcBorders>
              <w:bottom w:val="single" w:sz="4" w:space="0" w:color="auto"/>
            </w:tcBorders>
          </w:tcPr>
          <w:p w14:paraId="7E66F130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3FCBD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2:05-12:10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7B5491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667FC45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4B88C90D" w14:textId="77777777" w:rsidTr="00F12756">
        <w:trPr>
          <w:trHeight w:val="1262"/>
        </w:trPr>
        <w:tc>
          <w:tcPr>
            <w:tcW w:w="1418" w:type="dxa"/>
            <w:vAlign w:val="center"/>
          </w:tcPr>
          <w:p w14:paraId="40735B3C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  <w:r w:rsidRPr="00F12756">
              <w:rPr>
                <w:rFonts w:ascii="標楷體" w:eastAsia="標楷體" w:hAnsi="標楷體" w:cs="Arial"/>
                <w:color w:val="auto"/>
              </w:rPr>
              <w:t>午餐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7FF5E3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2:10-13:1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5C08C29B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午餐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1E968A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地點：</w:t>
            </w:r>
          </w:p>
          <w:p w14:paraId="4B820AFE" w14:textId="77777777" w:rsidR="00F12756" w:rsidRPr="00F12756" w:rsidRDefault="00F12756" w:rsidP="00F12756">
            <w:pPr>
              <w:widowControl w:val="0"/>
              <w:numPr>
                <w:ilvl w:val="0"/>
                <w:numId w:val="28"/>
              </w:numPr>
              <w:ind w:left="459" w:hanging="459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各計畫團隊：教育部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5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樓大禮堂。</w:t>
            </w:r>
          </w:p>
          <w:p w14:paraId="56EC8A77" w14:textId="77777777" w:rsidR="00F12756" w:rsidRPr="00F12756" w:rsidRDefault="00F12756" w:rsidP="00F12756">
            <w:pPr>
              <w:widowControl w:val="0"/>
              <w:numPr>
                <w:ilvl w:val="0"/>
                <w:numId w:val="28"/>
              </w:numPr>
              <w:ind w:left="459" w:hanging="459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評核委員：教育部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215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會議室。</w:t>
            </w:r>
          </w:p>
        </w:tc>
      </w:tr>
      <w:tr w:rsidR="00F12756" w:rsidRPr="00F12756" w14:paraId="7C31CE44" w14:textId="77777777" w:rsidTr="00F12756">
        <w:trPr>
          <w:trHeight w:val="1585"/>
        </w:trPr>
        <w:tc>
          <w:tcPr>
            <w:tcW w:w="1418" w:type="dxa"/>
            <w:vMerge w:val="restart"/>
            <w:vAlign w:val="center"/>
          </w:tcPr>
          <w:p w14:paraId="5995DF0C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  <w:color w:val="auto"/>
              </w:rPr>
            </w:pPr>
            <w:r w:rsidRPr="00F12756">
              <w:rPr>
                <w:rFonts w:ascii="標楷體" w:eastAsia="標楷體" w:hAnsi="標楷體" w:cs="Arial"/>
                <w:color w:val="auto"/>
              </w:rPr>
              <w:t>成果發表（二）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59ABBB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3:10-13:3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C1FDB41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7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6D2B37E8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原住民部落家庭的親子共學共玩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-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讓我們帶著故事書，建構式玩具到部落旅行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"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趣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"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2E0CC3AE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國立臺東大學幼兒教育學系</w:t>
            </w:r>
          </w:p>
          <w:p w14:paraId="3ABBC28D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呂美琴</w:t>
            </w:r>
            <w:r w:rsidRPr="00F12756">
              <w:rPr>
                <w:rFonts w:ascii="Arial" w:eastAsia="標楷體" w:hAnsi="Arial" w:cs="Arial"/>
                <w:szCs w:val="24"/>
              </w:rPr>
              <w:t>教授</w:t>
            </w:r>
          </w:p>
          <w:p w14:paraId="50237AFB" w14:textId="77777777" w:rsidR="00F12756" w:rsidRPr="00F12756" w:rsidRDefault="00F12756" w:rsidP="00F12756">
            <w:pPr>
              <w:widowControl w:val="0"/>
              <w:ind w:left="1200" w:hangingChars="500" w:hanging="120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族別：排灣族、阿美族、卑南族</w:t>
            </w:r>
          </w:p>
        </w:tc>
      </w:tr>
      <w:tr w:rsidR="00F12756" w:rsidRPr="00F12756" w14:paraId="5B1DC302" w14:textId="77777777" w:rsidTr="00F12756">
        <w:trPr>
          <w:trHeight w:val="699"/>
        </w:trPr>
        <w:tc>
          <w:tcPr>
            <w:tcW w:w="1418" w:type="dxa"/>
            <w:vMerge/>
            <w:vAlign w:val="center"/>
          </w:tcPr>
          <w:p w14:paraId="1DC2F3CD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B0FC4E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3:30-13:3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702C6EA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</w:tcPr>
          <w:p w14:paraId="1095BA6E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14D00F61" w14:textId="77777777" w:rsidTr="00F12756">
        <w:trPr>
          <w:trHeight w:val="1264"/>
        </w:trPr>
        <w:tc>
          <w:tcPr>
            <w:tcW w:w="1418" w:type="dxa"/>
            <w:vMerge/>
            <w:vAlign w:val="center"/>
          </w:tcPr>
          <w:p w14:paraId="1FCF14A5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657CD83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3:35-13:5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5174170C" w14:textId="77777777" w:rsidR="00F12756" w:rsidRPr="00F12756" w:rsidRDefault="00F12756" w:rsidP="00F12756">
            <w:pPr>
              <w:widowControl w:val="0"/>
              <w:kinsoku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8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場</w:t>
            </w:r>
          </w:p>
          <w:p w14:paraId="6DA4F5E2" w14:textId="77777777" w:rsidR="00F12756" w:rsidRPr="00F12756" w:rsidRDefault="00F12756" w:rsidP="00F12756">
            <w:pPr>
              <w:widowControl w:val="0"/>
              <w:kinsoku w:val="0"/>
              <w:jc w:val="center"/>
              <w:rPr>
                <w:rFonts w:ascii="Arial" w:eastAsia="標楷體" w:hAnsi="Arial" w:cs="Arial"/>
                <w:color w:val="FF0000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心火「聊」「原」：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Semaumaq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6C79C6BA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國立臺灣師範大學特殊教育學系</w:t>
            </w:r>
          </w:p>
          <w:p w14:paraId="16C9AF81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指導教授：王慧婷</w:t>
            </w:r>
            <w:r w:rsidRPr="00F12756">
              <w:rPr>
                <w:rFonts w:ascii="Arial" w:eastAsia="標楷體" w:hAnsi="Arial" w:cs="Arial"/>
                <w:szCs w:val="24"/>
              </w:rPr>
              <w:t>教授</w:t>
            </w:r>
          </w:p>
          <w:p w14:paraId="525EAAEC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/>
                <w:color w:val="auto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族別：排灣族</w:t>
            </w:r>
          </w:p>
        </w:tc>
      </w:tr>
      <w:tr w:rsidR="00F12756" w:rsidRPr="00F12756" w14:paraId="1E5603DF" w14:textId="77777777" w:rsidTr="00F12756">
        <w:trPr>
          <w:trHeight w:val="726"/>
        </w:trPr>
        <w:tc>
          <w:tcPr>
            <w:tcW w:w="1418" w:type="dxa"/>
            <w:vMerge/>
            <w:vAlign w:val="center"/>
          </w:tcPr>
          <w:p w14:paraId="0CEAC872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618667A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3:55-14:0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1201E7B" w14:textId="77777777" w:rsidR="00F12756" w:rsidRPr="00F12756" w:rsidRDefault="00F12756" w:rsidP="00F12756">
            <w:pPr>
              <w:widowControl w:val="0"/>
              <w:kinsoku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  <w:vAlign w:val="center"/>
          </w:tcPr>
          <w:p w14:paraId="183E0517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348FE934" w14:textId="77777777" w:rsidTr="00F12756">
        <w:trPr>
          <w:trHeight w:val="1258"/>
        </w:trPr>
        <w:tc>
          <w:tcPr>
            <w:tcW w:w="1418" w:type="dxa"/>
            <w:vMerge/>
            <w:vAlign w:val="center"/>
          </w:tcPr>
          <w:p w14:paraId="64DF448C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455941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  <w:r w:rsidRPr="00F12756">
              <w:rPr>
                <w:rFonts w:ascii="Arial" w:eastAsia="新細明體" w:hAnsi="Arial" w:cs="Arial"/>
              </w:rPr>
              <w:t>14:00-14:20</w:t>
            </w:r>
          </w:p>
        </w:tc>
        <w:tc>
          <w:tcPr>
            <w:tcW w:w="4111" w:type="dxa"/>
            <w:shd w:val="clear" w:color="auto" w:fill="auto"/>
          </w:tcPr>
          <w:p w14:paraId="421EF90B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szCs w:val="24"/>
              </w:rPr>
              <w:t>9</w:t>
            </w:r>
            <w:r w:rsidRPr="00F12756">
              <w:rPr>
                <w:rFonts w:ascii="Arial" w:eastAsia="標楷體" w:hAnsi="Arial" w:cs="Arial"/>
                <w:szCs w:val="24"/>
              </w:rPr>
              <w:t>場</w:t>
            </w:r>
          </w:p>
          <w:p w14:paraId="3944E7CC" w14:textId="77777777" w:rsidR="00F12756" w:rsidRPr="00F12756" w:rsidRDefault="00F12756" w:rsidP="00F12756">
            <w:pPr>
              <w:widowControl w:val="0"/>
              <w:ind w:left="31" w:hangingChars="13" w:hanging="31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建構原鄉幼苗的幸福家園：再造園藝與食農的融生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237D5DEB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樹人醫護管理專科學校幼兒保育科</w:t>
            </w:r>
          </w:p>
          <w:p w14:paraId="1B88CDED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指導教授：沈龍安教授</w:t>
            </w:r>
          </w:p>
          <w:p w14:paraId="6A50B07F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 w:hint="eastAsia"/>
                <w:szCs w:val="24"/>
              </w:rPr>
              <w:t>辦理族別：排灣族</w:t>
            </w:r>
          </w:p>
        </w:tc>
      </w:tr>
      <w:tr w:rsidR="00F12756" w:rsidRPr="00F12756" w14:paraId="0275F674" w14:textId="77777777" w:rsidTr="00F12756">
        <w:trPr>
          <w:trHeight w:val="633"/>
        </w:trPr>
        <w:tc>
          <w:tcPr>
            <w:tcW w:w="1418" w:type="dxa"/>
            <w:vMerge/>
            <w:vAlign w:val="center"/>
          </w:tcPr>
          <w:p w14:paraId="0FF24D68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D90364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4:20-14:2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007EC458" w14:textId="77777777" w:rsidR="00F12756" w:rsidRPr="00F12756" w:rsidRDefault="00F12756" w:rsidP="00F12756">
            <w:pPr>
              <w:widowControl w:val="0"/>
              <w:kinsoku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  <w:vAlign w:val="center"/>
          </w:tcPr>
          <w:p w14:paraId="1A3F1E31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3B9B852B" w14:textId="77777777" w:rsidTr="00F12756">
        <w:trPr>
          <w:trHeight w:val="547"/>
        </w:trPr>
        <w:tc>
          <w:tcPr>
            <w:tcW w:w="1418" w:type="dxa"/>
            <w:vMerge/>
            <w:vAlign w:val="center"/>
          </w:tcPr>
          <w:p w14:paraId="027C650C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93D2F39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  <w:r w:rsidRPr="00F12756">
              <w:rPr>
                <w:rFonts w:ascii="Arial" w:eastAsia="新細明體" w:hAnsi="Arial" w:cs="Arial"/>
              </w:rPr>
              <w:t>14:25-14:4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3B499D32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szCs w:val="24"/>
              </w:rPr>
              <w:t>10</w:t>
            </w:r>
            <w:r w:rsidRPr="00F12756">
              <w:rPr>
                <w:rFonts w:ascii="Arial" w:eastAsia="標楷體" w:hAnsi="Arial" w:cs="Arial"/>
                <w:szCs w:val="24"/>
              </w:rPr>
              <w:t>場</w:t>
            </w:r>
          </w:p>
          <w:p w14:paraId="1220489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踏出去，原來世界這麼寬廣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7B8D1F31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慈濟大學兒童發展與家庭教育學系</w:t>
            </w:r>
          </w:p>
          <w:p w14:paraId="6FF29B4D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指導教授：吳淑娟教授</w:t>
            </w:r>
          </w:p>
          <w:p w14:paraId="493CC698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辦理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族別：太魯閣族</w:t>
            </w:r>
          </w:p>
        </w:tc>
      </w:tr>
      <w:tr w:rsidR="00F12756" w:rsidRPr="00F12756" w14:paraId="7FE5EA50" w14:textId="77777777" w:rsidTr="00F12756">
        <w:trPr>
          <w:trHeight w:val="555"/>
        </w:trPr>
        <w:tc>
          <w:tcPr>
            <w:tcW w:w="1418" w:type="dxa"/>
            <w:vMerge/>
            <w:vAlign w:val="center"/>
          </w:tcPr>
          <w:p w14:paraId="58509531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678591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4:45-14:5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71FE6420" w14:textId="77777777" w:rsidR="00F12756" w:rsidRPr="00F12756" w:rsidRDefault="00F12756" w:rsidP="00F12756">
            <w:pPr>
              <w:widowControl w:val="0"/>
              <w:kinsoku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  <w:vAlign w:val="center"/>
          </w:tcPr>
          <w:p w14:paraId="4754163D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06D3E873" w14:textId="77777777" w:rsidTr="00F12756">
        <w:trPr>
          <w:trHeight w:val="982"/>
        </w:trPr>
        <w:tc>
          <w:tcPr>
            <w:tcW w:w="1418" w:type="dxa"/>
            <w:vMerge/>
            <w:vAlign w:val="center"/>
          </w:tcPr>
          <w:p w14:paraId="325AFC32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789CAD3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  <w:r w:rsidRPr="00F12756">
              <w:rPr>
                <w:rFonts w:ascii="Arial" w:eastAsia="新細明體" w:hAnsi="Arial" w:cs="Arial"/>
              </w:rPr>
              <w:t>14:50-15:10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2C36F77D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第</w:t>
            </w:r>
            <w:r w:rsidRPr="00F12756">
              <w:rPr>
                <w:rFonts w:ascii="Arial" w:eastAsia="標楷體" w:hAnsi="Arial" w:cs="Arial"/>
                <w:szCs w:val="24"/>
              </w:rPr>
              <w:t>11</w:t>
            </w:r>
            <w:r w:rsidRPr="00F12756">
              <w:rPr>
                <w:rFonts w:ascii="Arial" w:eastAsia="標楷體" w:hAnsi="Arial" w:cs="Arial"/>
                <w:szCs w:val="24"/>
              </w:rPr>
              <w:t>場</w:t>
            </w:r>
          </w:p>
          <w:p w14:paraId="53C15365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希望再ㄐㄧㄚ巴奇克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3AA9337E" w14:textId="77777777" w:rsidR="00F12756" w:rsidRPr="00F12756" w:rsidRDefault="00F12756" w:rsidP="00F12756">
            <w:pPr>
              <w:widowControl w:val="0"/>
              <w:ind w:left="720" w:hangingChars="300" w:hanging="72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慈濟大學兒童發展與家庭教育學系</w:t>
            </w:r>
          </w:p>
          <w:p w14:paraId="08292E89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指導教授：張麗芬教授</w:t>
            </w:r>
          </w:p>
          <w:p w14:paraId="2EEAF55E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 w:hint="eastAsia"/>
                <w:szCs w:val="24"/>
              </w:rPr>
              <w:t>辦理族別：太魯閣族</w:t>
            </w:r>
          </w:p>
        </w:tc>
      </w:tr>
      <w:tr w:rsidR="00F12756" w:rsidRPr="00F12756" w14:paraId="1FF80FE5" w14:textId="77777777" w:rsidTr="00F12756">
        <w:trPr>
          <w:trHeight w:val="593"/>
        </w:trPr>
        <w:tc>
          <w:tcPr>
            <w:tcW w:w="1418" w:type="dxa"/>
            <w:vMerge/>
            <w:vAlign w:val="center"/>
          </w:tcPr>
          <w:p w14:paraId="0A893A54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D8F64FB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  <w:color w:val="auto"/>
              </w:rPr>
            </w:pPr>
            <w:r w:rsidRPr="00F12756">
              <w:rPr>
                <w:rFonts w:ascii="Arial" w:eastAsia="新細明體" w:hAnsi="Arial" w:cs="Arial"/>
                <w:color w:val="auto"/>
              </w:rPr>
              <w:t>15:10-15:1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121E16E" w14:textId="77777777" w:rsidR="00F12756" w:rsidRPr="00F12756" w:rsidRDefault="00F12756" w:rsidP="00F12756">
            <w:pPr>
              <w:widowControl w:val="0"/>
              <w:kinsoku w:val="0"/>
              <w:jc w:val="center"/>
              <w:rPr>
                <w:rFonts w:ascii="Arial" w:eastAsia="標楷體" w:hAnsi="Arial" w:cs="Arial"/>
                <w:color w:val="auto"/>
                <w:szCs w:val="24"/>
              </w:rPr>
            </w:pPr>
            <w:r w:rsidRPr="00F12756">
              <w:rPr>
                <w:rFonts w:ascii="Arial" w:eastAsia="標楷體" w:hAnsi="Arial" w:cs="Arial" w:hint="eastAsia"/>
                <w:color w:val="auto"/>
                <w:szCs w:val="24"/>
              </w:rPr>
              <w:t>評核</w:t>
            </w:r>
            <w:r w:rsidRPr="00F12756">
              <w:rPr>
                <w:rFonts w:ascii="Arial" w:eastAsia="標楷體" w:hAnsi="Arial" w:cs="Arial"/>
                <w:color w:val="auto"/>
                <w:szCs w:val="24"/>
              </w:rPr>
              <w:t>委員講評與回應</w:t>
            </w:r>
          </w:p>
        </w:tc>
        <w:tc>
          <w:tcPr>
            <w:tcW w:w="3827" w:type="dxa"/>
            <w:vMerge/>
            <w:shd w:val="clear" w:color="auto" w:fill="auto"/>
            <w:vAlign w:val="center"/>
          </w:tcPr>
          <w:p w14:paraId="5BD1F02F" w14:textId="77777777" w:rsidR="00F12756" w:rsidRPr="00F12756" w:rsidRDefault="00F12756" w:rsidP="00F12756">
            <w:pPr>
              <w:widowControl w:val="0"/>
              <w:rPr>
                <w:rFonts w:ascii="Arial" w:eastAsia="標楷體" w:hAnsi="Arial" w:cs="Arial"/>
                <w:color w:val="auto"/>
                <w:szCs w:val="24"/>
              </w:rPr>
            </w:pPr>
          </w:p>
        </w:tc>
      </w:tr>
      <w:tr w:rsidR="00F12756" w:rsidRPr="00F12756" w14:paraId="7B2EE8BF" w14:textId="77777777" w:rsidTr="00F12756">
        <w:trPr>
          <w:trHeight w:val="623"/>
        </w:trPr>
        <w:tc>
          <w:tcPr>
            <w:tcW w:w="1418" w:type="dxa"/>
            <w:vMerge/>
            <w:vAlign w:val="center"/>
          </w:tcPr>
          <w:p w14:paraId="0A868F59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73603ED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  <w:r w:rsidRPr="00F12756">
              <w:rPr>
                <w:rFonts w:ascii="Arial" w:eastAsia="新細明體" w:hAnsi="Arial" w:cs="Arial"/>
              </w:rPr>
              <w:t>15:15-16:15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E41769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靜態布展及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書面成果報告</w:t>
            </w:r>
            <w:r w:rsidRPr="00F12756">
              <w:rPr>
                <w:rFonts w:ascii="Arial" w:eastAsia="標楷體" w:hAnsi="Arial" w:cs="Arial"/>
                <w:szCs w:val="24"/>
              </w:rPr>
              <w:t>評分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06F2A03" w14:textId="77777777" w:rsidR="00F12756" w:rsidRPr="00F12756" w:rsidRDefault="00F12756" w:rsidP="00F12756">
            <w:pPr>
              <w:widowControl w:val="0"/>
              <w:numPr>
                <w:ilvl w:val="0"/>
                <w:numId w:val="29"/>
              </w:numPr>
              <w:ind w:left="459" w:hanging="459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請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評核委員</w:t>
            </w:r>
            <w:r w:rsidRPr="00F12756">
              <w:rPr>
                <w:rFonts w:ascii="Arial" w:eastAsia="標楷體" w:hAnsi="Arial" w:cs="Arial"/>
                <w:szCs w:val="24"/>
              </w:rPr>
              <w:t>至展示區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針對各計畫團隊靜態布展進行評分</w:t>
            </w:r>
            <w:r w:rsidRPr="00F12756">
              <w:rPr>
                <w:rFonts w:ascii="Arial" w:eastAsia="標楷體" w:hAnsi="Arial" w:cs="Arial"/>
                <w:szCs w:val="24"/>
              </w:rPr>
              <w:t>，並請各校學生代表說明計畫特色及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回應評核委員提問</w:t>
            </w:r>
            <w:r w:rsidRPr="00F12756">
              <w:rPr>
                <w:rFonts w:ascii="Arial" w:eastAsia="標楷體" w:hAnsi="Arial" w:cs="Arial"/>
                <w:szCs w:val="24"/>
              </w:rPr>
              <w:t>。</w:t>
            </w:r>
          </w:p>
          <w:p w14:paraId="53ABA6E8" w14:textId="77777777" w:rsidR="00F12756" w:rsidRPr="00F12756" w:rsidRDefault="00F12756" w:rsidP="00F12756">
            <w:pPr>
              <w:widowControl w:val="0"/>
              <w:numPr>
                <w:ilvl w:val="0"/>
                <w:numId w:val="29"/>
              </w:numPr>
              <w:ind w:left="459" w:hanging="459"/>
              <w:jc w:val="both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 w:hint="eastAsia"/>
                <w:szCs w:val="24"/>
              </w:rPr>
              <w:t>靜態布展</w:t>
            </w:r>
            <w:r w:rsidRPr="00F12756">
              <w:rPr>
                <w:rFonts w:ascii="Arial" w:eastAsia="標楷體" w:hAnsi="Arial" w:cs="Arial"/>
                <w:szCs w:val="24"/>
              </w:rPr>
              <w:t>評分完成後，請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評核委員</w:t>
            </w:r>
            <w:r w:rsidRPr="00F12756">
              <w:rPr>
                <w:rFonts w:ascii="Arial" w:eastAsia="標楷體" w:hAnsi="Arial" w:cs="Arial"/>
                <w:szCs w:val="24"/>
              </w:rPr>
              <w:t>至教育部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215</w:t>
            </w:r>
            <w:r w:rsidRPr="00F12756">
              <w:rPr>
                <w:rFonts w:ascii="Arial" w:eastAsia="標楷體" w:hAnsi="Arial" w:cs="Arial"/>
                <w:szCs w:val="24"/>
              </w:rPr>
              <w:t>會議室就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各計畫團隊書面成果報告</w:t>
            </w:r>
            <w:r w:rsidRPr="00F12756">
              <w:rPr>
                <w:rFonts w:ascii="Arial" w:eastAsia="標楷體" w:hAnsi="Arial" w:cs="Arial"/>
                <w:szCs w:val="24"/>
              </w:rPr>
              <w:t>續以審閱俾便評分。</w:t>
            </w:r>
          </w:p>
        </w:tc>
      </w:tr>
      <w:tr w:rsidR="00F12756" w:rsidRPr="00F12756" w14:paraId="0297DF1F" w14:textId="77777777" w:rsidTr="00F12756">
        <w:trPr>
          <w:trHeight w:val="453"/>
        </w:trPr>
        <w:tc>
          <w:tcPr>
            <w:tcW w:w="1418" w:type="dxa"/>
            <w:vAlign w:val="center"/>
          </w:tcPr>
          <w:p w14:paraId="51A3D8C1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</w:rPr>
            </w:pPr>
            <w:r w:rsidRPr="00F12756">
              <w:rPr>
                <w:rFonts w:ascii="標楷體" w:eastAsia="標楷體" w:hAnsi="標楷體" w:cs="Arial"/>
              </w:rPr>
              <w:t>撤場</w:t>
            </w:r>
          </w:p>
        </w:tc>
        <w:tc>
          <w:tcPr>
            <w:tcW w:w="1701" w:type="dxa"/>
            <w:vAlign w:val="center"/>
          </w:tcPr>
          <w:p w14:paraId="15BF3736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  <w:r w:rsidRPr="00F12756">
              <w:rPr>
                <w:rFonts w:ascii="Arial" w:eastAsia="新細明體" w:hAnsi="Arial" w:cs="Arial"/>
              </w:rPr>
              <w:t>16:15-16:25</w:t>
            </w:r>
          </w:p>
        </w:tc>
        <w:tc>
          <w:tcPr>
            <w:tcW w:w="4111" w:type="dxa"/>
            <w:vAlign w:val="center"/>
          </w:tcPr>
          <w:p w14:paraId="63B5D6F3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學校撤場</w:t>
            </w:r>
          </w:p>
        </w:tc>
        <w:tc>
          <w:tcPr>
            <w:tcW w:w="3827" w:type="dxa"/>
            <w:vAlign w:val="center"/>
          </w:tcPr>
          <w:p w14:paraId="52041B4B" w14:textId="77777777" w:rsidR="00F12756" w:rsidRPr="00F12756" w:rsidRDefault="00F12756" w:rsidP="00F12756">
            <w:pPr>
              <w:widowControl w:val="0"/>
              <w:jc w:val="both"/>
              <w:rPr>
                <w:rFonts w:ascii="Arial" w:eastAsia="標楷體" w:hAnsi="Arial" w:cs="Arial"/>
                <w:szCs w:val="24"/>
              </w:rPr>
            </w:pPr>
          </w:p>
        </w:tc>
      </w:tr>
      <w:tr w:rsidR="00F12756" w:rsidRPr="00F12756" w14:paraId="2702C048" w14:textId="77777777" w:rsidTr="00F12756">
        <w:trPr>
          <w:trHeight w:val="554"/>
        </w:trPr>
        <w:tc>
          <w:tcPr>
            <w:tcW w:w="1418" w:type="dxa"/>
            <w:vAlign w:val="center"/>
          </w:tcPr>
          <w:p w14:paraId="175757B2" w14:textId="77777777" w:rsidR="00F12756" w:rsidRPr="00F12756" w:rsidRDefault="00F12756" w:rsidP="00F12756">
            <w:pPr>
              <w:widowControl w:val="0"/>
              <w:jc w:val="center"/>
              <w:rPr>
                <w:rFonts w:ascii="標楷體" w:eastAsia="標楷體" w:hAnsi="標楷體" w:cs="Arial"/>
              </w:rPr>
            </w:pPr>
            <w:r w:rsidRPr="00F12756">
              <w:rPr>
                <w:rFonts w:ascii="標楷體" w:eastAsia="標楷體" w:hAnsi="標楷體" w:cs="Arial"/>
              </w:rPr>
              <w:t>成績討論</w:t>
            </w:r>
          </w:p>
        </w:tc>
        <w:tc>
          <w:tcPr>
            <w:tcW w:w="1701" w:type="dxa"/>
            <w:vAlign w:val="center"/>
          </w:tcPr>
          <w:p w14:paraId="0CCBFA52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新細明體" w:hAnsi="Arial" w:cs="Arial"/>
              </w:rPr>
            </w:pPr>
            <w:r w:rsidRPr="00F12756">
              <w:rPr>
                <w:rFonts w:ascii="Arial" w:eastAsia="新細明體" w:hAnsi="Arial" w:cs="Arial"/>
              </w:rPr>
              <w:t>16:15-17:00</w:t>
            </w:r>
          </w:p>
        </w:tc>
        <w:tc>
          <w:tcPr>
            <w:tcW w:w="4111" w:type="dxa"/>
            <w:vAlign w:val="center"/>
          </w:tcPr>
          <w:p w14:paraId="084EDE2E" w14:textId="77777777" w:rsidR="00F12756" w:rsidRPr="00F12756" w:rsidRDefault="00F12756" w:rsidP="00F12756">
            <w:pPr>
              <w:widowControl w:val="0"/>
              <w:jc w:val="center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評核成績確認會議</w:t>
            </w:r>
          </w:p>
        </w:tc>
        <w:tc>
          <w:tcPr>
            <w:tcW w:w="3827" w:type="dxa"/>
            <w:vAlign w:val="center"/>
          </w:tcPr>
          <w:p w14:paraId="54AE3BA3" w14:textId="77777777" w:rsidR="00F12756" w:rsidRPr="00F12756" w:rsidRDefault="00F12756" w:rsidP="00F12756">
            <w:pPr>
              <w:widowControl w:val="0"/>
              <w:numPr>
                <w:ilvl w:val="0"/>
                <w:numId w:val="31"/>
              </w:numPr>
              <w:ind w:left="459" w:hanging="459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/>
                <w:szCs w:val="24"/>
              </w:rPr>
              <w:t>地點：教育部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215</w:t>
            </w:r>
            <w:r w:rsidRPr="00F12756">
              <w:rPr>
                <w:rFonts w:ascii="Arial" w:eastAsia="標楷體" w:hAnsi="Arial" w:cs="Arial"/>
                <w:szCs w:val="24"/>
              </w:rPr>
              <w:t>會議室。</w:t>
            </w:r>
          </w:p>
          <w:p w14:paraId="3B32CD82" w14:textId="77777777" w:rsidR="00F12756" w:rsidRPr="00F12756" w:rsidRDefault="00F12756" w:rsidP="00F12756">
            <w:pPr>
              <w:widowControl w:val="0"/>
              <w:numPr>
                <w:ilvl w:val="0"/>
                <w:numId w:val="31"/>
              </w:numPr>
              <w:ind w:left="459" w:hanging="459"/>
              <w:rPr>
                <w:rFonts w:ascii="Arial" w:eastAsia="標楷體" w:hAnsi="Arial" w:cs="Arial"/>
                <w:szCs w:val="24"/>
              </w:rPr>
            </w:pPr>
            <w:r w:rsidRPr="00F12756">
              <w:rPr>
                <w:rFonts w:ascii="Arial" w:eastAsia="標楷體" w:hAnsi="Arial" w:cs="Arial" w:hint="eastAsia"/>
                <w:szCs w:val="24"/>
              </w:rPr>
              <w:t>評核委員</w:t>
            </w:r>
            <w:r w:rsidRPr="00F12756">
              <w:rPr>
                <w:rFonts w:ascii="Arial" w:eastAsia="標楷體" w:hAnsi="Arial" w:cs="Arial"/>
                <w:szCs w:val="24"/>
              </w:rPr>
              <w:t>進行</w:t>
            </w:r>
            <w:r w:rsidRPr="00F12756">
              <w:rPr>
                <w:rFonts w:ascii="Arial" w:eastAsia="標楷體" w:hAnsi="Arial" w:cs="Arial" w:hint="eastAsia"/>
                <w:szCs w:val="24"/>
              </w:rPr>
              <w:t>成績討論</w:t>
            </w:r>
            <w:r w:rsidRPr="00F12756">
              <w:rPr>
                <w:rFonts w:ascii="Arial" w:eastAsia="標楷體" w:hAnsi="Arial" w:cs="Arial"/>
                <w:szCs w:val="24"/>
              </w:rPr>
              <w:t>及結果確認。</w:t>
            </w:r>
          </w:p>
        </w:tc>
      </w:tr>
    </w:tbl>
    <w:p w14:paraId="2F974BA5" w14:textId="77777777" w:rsidR="00F12756" w:rsidRPr="00F12756" w:rsidRDefault="00F12756" w:rsidP="00F12756">
      <w:pPr>
        <w:widowControl w:val="0"/>
        <w:rPr>
          <w:rFonts w:eastAsia="新細明體" w:cs="Times New Roman"/>
          <w:kern w:val="2"/>
          <w:sz w:val="24"/>
          <w:szCs w:val="22"/>
        </w:rPr>
      </w:pPr>
    </w:p>
    <w:p w14:paraId="1AD36BED" w14:textId="77B42D8A" w:rsidR="003E555C" w:rsidRPr="006D65A3" w:rsidRDefault="003E555C" w:rsidP="006D65A3">
      <w:pPr>
        <w:rPr>
          <w:rFonts w:ascii="標楷體" w:eastAsia="標楷體" w:hAnsi="標楷體" w:cs="Times New Roman"/>
          <w:color w:val="auto"/>
          <w:kern w:val="2"/>
          <w:sz w:val="28"/>
          <w:szCs w:val="28"/>
        </w:rPr>
      </w:pPr>
    </w:p>
    <w:sectPr w:rsidR="003E555C" w:rsidRPr="006D65A3" w:rsidSect="006D65A3">
      <w:footerReference w:type="even" r:id="rId9"/>
      <w:footerReference w:type="default" r:id="rId10"/>
      <w:pgSz w:w="11906" w:h="16838"/>
      <w:pgMar w:top="1134" w:right="1134" w:bottom="1134" w:left="1134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76E34" w14:textId="77777777" w:rsidR="00627AAA" w:rsidRDefault="00627AAA">
      <w:r>
        <w:separator/>
      </w:r>
    </w:p>
  </w:endnote>
  <w:endnote w:type="continuationSeparator" w:id="0">
    <w:p w14:paraId="48F8CEC7" w14:textId="77777777" w:rsidR="00627AAA" w:rsidRDefault="00627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90EBF" w14:textId="77777777" w:rsidR="008F278C" w:rsidRDefault="008F278C">
    <w:pPr>
      <w:pStyle w:val="a9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1017894F" w14:textId="77777777" w:rsidR="008F278C" w:rsidRDefault="008F278C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D260D" w14:textId="4DA3ED3D" w:rsidR="008F278C" w:rsidRDefault="008F278C">
    <w:pPr>
      <w:pStyle w:val="a9"/>
      <w:framePr w:wrap="around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627AAA">
      <w:rPr>
        <w:rStyle w:val="af"/>
        <w:noProof/>
      </w:rPr>
      <w:t>1</w:t>
    </w:r>
    <w:r>
      <w:rPr>
        <w:rStyle w:val="af"/>
      </w:rPr>
      <w:fldChar w:fldCharType="end"/>
    </w:r>
  </w:p>
  <w:p w14:paraId="4EC997DD" w14:textId="77777777" w:rsidR="008F278C" w:rsidRDefault="008F278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EA6A5" w14:textId="77777777" w:rsidR="00627AAA" w:rsidRDefault="00627AAA">
      <w:r>
        <w:separator/>
      </w:r>
    </w:p>
  </w:footnote>
  <w:footnote w:type="continuationSeparator" w:id="0">
    <w:p w14:paraId="76D8FE6B" w14:textId="77777777" w:rsidR="00627AAA" w:rsidRDefault="00627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703"/>
    <w:multiLevelType w:val="hybridMultilevel"/>
    <w:tmpl w:val="A68CCD64"/>
    <w:lvl w:ilvl="0" w:tplc="EE361526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68" w:hanging="480"/>
      </w:pPr>
    </w:lvl>
    <w:lvl w:ilvl="2" w:tplc="0409001B" w:tentative="1">
      <w:start w:val="1"/>
      <w:numFmt w:val="lowerRoman"/>
      <w:lvlText w:val="%3."/>
      <w:lvlJc w:val="right"/>
      <w:pPr>
        <w:ind w:left="2148" w:hanging="480"/>
      </w:pPr>
    </w:lvl>
    <w:lvl w:ilvl="3" w:tplc="0409000F" w:tentative="1">
      <w:start w:val="1"/>
      <w:numFmt w:val="decimal"/>
      <w:lvlText w:val="%4."/>
      <w:lvlJc w:val="left"/>
      <w:pPr>
        <w:ind w:left="26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8" w:hanging="480"/>
      </w:pPr>
    </w:lvl>
    <w:lvl w:ilvl="5" w:tplc="0409001B" w:tentative="1">
      <w:start w:val="1"/>
      <w:numFmt w:val="lowerRoman"/>
      <w:lvlText w:val="%6."/>
      <w:lvlJc w:val="right"/>
      <w:pPr>
        <w:ind w:left="3588" w:hanging="480"/>
      </w:pPr>
    </w:lvl>
    <w:lvl w:ilvl="6" w:tplc="0409000F" w:tentative="1">
      <w:start w:val="1"/>
      <w:numFmt w:val="decimal"/>
      <w:lvlText w:val="%7."/>
      <w:lvlJc w:val="left"/>
      <w:pPr>
        <w:ind w:left="40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8" w:hanging="480"/>
      </w:pPr>
    </w:lvl>
    <w:lvl w:ilvl="8" w:tplc="0409001B" w:tentative="1">
      <w:start w:val="1"/>
      <w:numFmt w:val="lowerRoman"/>
      <w:lvlText w:val="%9."/>
      <w:lvlJc w:val="right"/>
      <w:pPr>
        <w:ind w:left="5028" w:hanging="480"/>
      </w:pPr>
    </w:lvl>
  </w:abstractNum>
  <w:abstractNum w:abstractNumId="1" w15:restartNumberingAfterBreak="0">
    <w:nsid w:val="09D9790C"/>
    <w:multiLevelType w:val="hybridMultilevel"/>
    <w:tmpl w:val="8200D114"/>
    <w:lvl w:ilvl="0" w:tplc="CE205904">
      <w:start w:val="1"/>
      <w:numFmt w:val="decimal"/>
      <w:lvlText w:val="%1、"/>
      <w:lvlJc w:val="left"/>
      <w:pPr>
        <w:ind w:left="1200" w:hanging="72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090492"/>
    <w:multiLevelType w:val="hybridMultilevel"/>
    <w:tmpl w:val="1BEC949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BE63165"/>
    <w:multiLevelType w:val="hybridMultilevel"/>
    <w:tmpl w:val="157E0AAC"/>
    <w:lvl w:ilvl="0" w:tplc="81D2E77C">
      <w:start w:val="1"/>
      <w:numFmt w:val="taiwaneseCountingThousand"/>
      <w:lvlText w:val="%1、"/>
      <w:lvlJc w:val="left"/>
      <w:pPr>
        <w:ind w:left="555" w:hanging="555"/>
      </w:pPr>
      <w:rPr>
        <w:rFonts w:hint="default"/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C3F0CD3"/>
    <w:multiLevelType w:val="hybridMultilevel"/>
    <w:tmpl w:val="2C425496"/>
    <w:lvl w:ilvl="0" w:tplc="39500B76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AF169E"/>
    <w:multiLevelType w:val="hybridMultilevel"/>
    <w:tmpl w:val="CF687A68"/>
    <w:lvl w:ilvl="0" w:tplc="04090015">
      <w:start w:val="1"/>
      <w:numFmt w:val="taiwaneseCountingThousand"/>
      <w:lvlText w:val="%1、"/>
      <w:lvlJc w:val="left"/>
      <w:pPr>
        <w:ind w:left="112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05" w:hanging="480"/>
      </w:pPr>
    </w:lvl>
    <w:lvl w:ilvl="2" w:tplc="0409001B" w:tentative="1">
      <w:start w:val="1"/>
      <w:numFmt w:val="lowerRoman"/>
      <w:lvlText w:val="%3."/>
      <w:lvlJc w:val="right"/>
      <w:pPr>
        <w:ind w:left="2085" w:hanging="480"/>
      </w:pPr>
    </w:lvl>
    <w:lvl w:ilvl="3" w:tplc="0409000F" w:tentative="1">
      <w:start w:val="1"/>
      <w:numFmt w:val="decimal"/>
      <w:lvlText w:val="%4."/>
      <w:lvlJc w:val="left"/>
      <w:pPr>
        <w:ind w:left="256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5" w:hanging="480"/>
      </w:pPr>
    </w:lvl>
    <w:lvl w:ilvl="5" w:tplc="0409001B" w:tentative="1">
      <w:start w:val="1"/>
      <w:numFmt w:val="lowerRoman"/>
      <w:lvlText w:val="%6."/>
      <w:lvlJc w:val="right"/>
      <w:pPr>
        <w:ind w:left="3525" w:hanging="480"/>
      </w:pPr>
    </w:lvl>
    <w:lvl w:ilvl="6" w:tplc="0409000F" w:tentative="1">
      <w:start w:val="1"/>
      <w:numFmt w:val="decimal"/>
      <w:lvlText w:val="%7."/>
      <w:lvlJc w:val="left"/>
      <w:pPr>
        <w:ind w:left="400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5" w:hanging="480"/>
      </w:pPr>
    </w:lvl>
    <w:lvl w:ilvl="8" w:tplc="0409001B" w:tentative="1">
      <w:start w:val="1"/>
      <w:numFmt w:val="lowerRoman"/>
      <w:lvlText w:val="%9."/>
      <w:lvlJc w:val="right"/>
      <w:pPr>
        <w:ind w:left="4965" w:hanging="480"/>
      </w:pPr>
    </w:lvl>
  </w:abstractNum>
  <w:abstractNum w:abstractNumId="6" w15:restartNumberingAfterBreak="0">
    <w:nsid w:val="173049D1"/>
    <w:multiLevelType w:val="hybridMultilevel"/>
    <w:tmpl w:val="3D926A54"/>
    <w:lvl w:ilvl="0" w:tplc="941A4DEC">
      <w:start w:val="1"/>
      <w:numFmt w:val="taiwaneseCountingThousand"/>
      <w:lvlText w:val="%1、"/>
      <w:lvlJc w:val="left"/>
      <w:pPr>
        <w:ind w:left="2000" w:hanging="720"/>
      </w:pPr>
      <w:rPr>
        <w:rFonts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7" w15:restartNumberingAfterBreak="0">
    <w:nsid w:val="20D65C94"/>
    <w:multiLevelType w:val="hybridMultilevel"/>
    <w:tmpl w:val="CBCCE99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4AF15FD"/>
    <w:multiLevelType w:val="hybridMultilevel"/>
    <w:tmpl w:val="8236D6F4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2AFF2F35"/>
    <w:multiLevelType w:val="hybridMultilevel"/>
    <w:tmpl w:val="32F41238"/>
    <w:lvl w:ilvl="0" w:tplc="65CCD5F8">
      <w:start w:val="1"/>
      <w:numFmt w:val="taiwaneseCountingThousand"/>
      <w:lvlText w:val="%1、"/>
      <w:lvlJc w:val="left"/>
      <w:pPr>
        <w:ind w:left="1360" w:hanging="720"/>
      </w:pPr>
      <w:rPr>
        <w:rFonts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10" w15:restartNumberingAfterBreak="0">
    <w:nsid w:val="2B9C3999"/>
    <w:multiLevelType w:val="hybridMultilevel"/>
    <w:tmpl w:val="B1D26524"/>
    <w:lvl w:ilvl="0" w:tplc="04090015">
      <w:start w:val="1"/>
      <w:numFmt w:val="taiwaneseCountingThousand"/>
      <w:lvlText w:val="%1、"/>
      <w:lvlJc w:val="left"/>
      <w:pPr>
        <w:ind w:left="795" w:hanging="7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EC3296D"/>
    <w:multiLevelType w:val="hybridMultilevel"/>
    <w:tmpl w:val="DD2A363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EDA1F90"/>
    <w:multiLevelType w:val="hybridMultilevel"/>
    <w:tmpl w:val="25B864F4"/>
    <w:lvl w:ilvl="0" w:tplc="C240C08A">
      <w:start w:val="1"/>
      <w:numFmt w:val="taiwaneseCountingThousand"/>
      <w:lvlText w:val="%1、"/>
      <w:lvlJc w:val="left"/>
      <w:pPr>
        <w:ind w:left="13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13" w15:restartNumberingAfterBreak="0">
    <w:nsid w:val="3B0C7690"/>
    <w:multiLevelType w:val="hybridMultilevel"/>
    <w:tmpl w:val="9E12C0FE"/>
    <w:lvl w:ilvl="0" w:tplc="0409000F">
      <w:start w:val="1"/>
      <w:numFmt w:val="decimal"/>
      <w:lvlText w:val="%1."/>
      <w:lvlJc w:val="left"/>
      <w:pPr>
        <w:ind w:left="11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14" w15:restartNumberingAfterBreak="0">
    <w:nsid w:val="3F351407"/>
    <w:multiLevelType w:val="hybridMultilevel"/>
    <w:tmpl w:val="B9A2163A"/>
    <w:lvl w:ilvl="0" w:tplc="FD069DA8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36F3CE4"/>
    <w:multiLevelType w:val="hybridMultilevel"/>
    <w:tmpl w:val="DA5EF812"/>
    <w:lvl w:ilvl="0" w:tplc="63C4ACC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38B630F"/>
    <w:multiLevelType w:val="hybridMultilevel"/>
    <w:tmpl w:val="251ADAE4"/>
    <w:lvl w:ilvl="0" w:tplc="0409000F">
      <w:start w:val="1"/>
      <w:numFmt w:val="decimal"/>
      <w:lvlText w:val="%1."/>
      <w:lvlJc w:val="left"/>
      <w:pPr>
        <w:ind w:left="2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960" w:hanging="480"/>
      </w:pPr>
    </w:lvl>
    <w:lvl w:ilvl="2" w:tplc="0409001B" w:tentative="1">
      <w:start w:val="1"/>
      <w:numFmt w:val="lowerRoman"/>
      <w:lvlText w:val="%3."/>
      <w:lvlJc w:val="right"/>
      <w:pPr>
        <w:ind w:left="3440" w:hanging="480"/>
      </w:pPr>
    </w:lvl>
    <w:lvl w:ilvl="3" w:tplc="0409000F" w:tentative="1">
      <w:start w:val="1"/>
      <w:numFmt w:val="decimal"/>
      <w:lvlText w:val="%4."/>
      <w:lvlJc w:val="left"/>
      <w:pPr>
        <w:ind w:left="3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400" w:hanging="480"/>
      </w:pPr>
    </w:lvl>
    <w:lvl w:ilvl="5" w:tplc="0409001B" w:tentative="1">
      <w:start w:val="1"/>
      <w:numFmt w:val="lowerRoman"/>
      <w:lvlText w:val="%6."/>
      <w:lvlJc w:val="right"/>
      <w:pPr>
        <w:ind w:left="4880" w:hanging="480"/>
      </w:pPr>
    </w:lvl>
    <w:lvl w:ilvl="6" w:tplc="0409000F" w:tentative="1">
      <w:start w:val="1"/>
      <w:numFmt w:val="decimal"/>
      <w:lvlText w:val="%7."/>
      <w:lvlJc w:val="left"/>
      <w:pPr>
        <w:ind w:left="5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840" w:hanging="480"/>
      </w:pPr>
    </w:lvl>
    <w:lvl w:ilvl="8" w:tplc="0409001B" w:tentative="1">
      <w:start w:val="1"/>
      <w:numFmt w:val="lowerRoman"/>
      <w:lvlText w:val="%9."/>
      <w:lvlJc w:val="right"/>
      <w:pPr>
        <w:ind w:left="6320" w:hanging="480"/>
      </w:pPr>
    </w:lvl>
  </w:abstractNum>
  <w:abstractNum w:abstractNumId="17" w15:restartNumberingAfterBreak="0">
    <w:nsid w:val="45D3058D"/>
    <w:multiLevelType w:val="hybridMultilevel"/>
    <w:tmpl w:val="68A8639E"/>
    <w:lvl w:ilvl="0" w:tplc="04090015">
      <w:start w:val="1"/>
      <w:numFmt w:val="taiwaneseCountingThousand"/>
      <w:lvlText w:val="%1、"/>
      <w:lvlJc w:val="left"/>
      <w:pPr>
        <w:ind w:left="127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55" w:hanging="480"/>
      </w:pPr>
    </w:lvl>
    <w:lvl w:ilvl="2" w:tplc="0409001B" w:tentative="1">
      <w:start w:val="1"/>
      <w:numFmt w:val="lowerRoman"/>
      <w:lvlText w:val="%3."/>
      <w:lvlJc w:val="right"/>
      <w:pPr>
        <w:ind w:left="2235" w:hanging="480"/>
      </w:pPr>
    </w:lvl>
    <w:lvl w:ilvl="3" w:tplc="0409000F" w:tentative="1">
      <w:start w:val="1"/>
      <w:numFmt w:val="decimal"/>
      <w:lvlText w:val="%4."/>
      <w:lvlJc w:val="left"/>
      <w:pPr>
        <w:ind w:left="27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95" w:hanging="480"/>
      </w:pPr>
    </w:lvl>
    <w:lvl w:ilvl="5" w:tplc="0409001B" w:tentative="1">
      <w:start w:val="1"/>
      <w:numFmt w:val="lowerRoman"/>
      <w:lvlText w:val="%6."/>
      <w:lvlJc w:val="right"/>
      <w:pPr>
        <w:ind w:left="3675" w:hanging="480"/>
      </w:pPr>
    </w:lvl>
    <w:lvl w:ilvl="6" w:tplc="0409000F" w:tentative="1">
      <w:start w:val="1"/>
      <w:numFmt w:val="decimal"/>
      <w:lvlText w:val="%7."/>
      <w:lvlJc w:val="left"/>
      <w:pPr>
        <w:ind w:left="41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35" w:hanging="480"/>
      </w:pPr>
    </w:lvl>
    <w:lvl w:ilvl="8" w:tplc="0409001B" w:tentative="1">
      <w:start w:val="1"/>
      <w:numFmt w:val="lowerRoman"/>
      <w:lvlText w:val="%9."/>
      <w:lvlJc w:val="right"/>
      <w:pPr>
        <w:ind w:left="5115" w:hanging="480"/>
      </w:pPr>
    </w:lvl>
  </w:abstractNum>
  <w:abstractNum w:abstractNumId="18" w15:restartNumberingAfterBreak="0">
    <w:nsid w:val="49700B5C"/>
    <w:multiLevelType w:val="hybridMultilevel"/>
    <w:tmpl w:val="11C8ACE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B0C5C05"/>
    <w:multiLevelType w:val="hybridMultilevel"/>
    <w:tmpl w:val="E690C08E"/>
    <w:lvl w:ilvl="0" w:tplc="941A4DEC">
      <w:start w:val="1"/>
      <w:numFmt w:val="taiwaneseCountingThousand"/>
      <w:lvlText w:val="%1、"/>
      <w:lvlJc w:val="left"/>
      <w:pPr>
        <w:ind w:left="1360" w:hanging="720"/>
      </w:pPr>
      <w:rPr>
        <w:rFonts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20" w15:restartNumberingAfterBreak="0">
    <w:nsid w:val="4BA52BB4"/>
    <w:multiLevelType w:val="hybridMultilevel"/>
    <w:tmpl w:val="C178B13A"/>
    <w:lvl w:ilvl="0" w:tplc="EB3877E4">
      <w:start w:val="1"/>
      <w:numFmt w:val="decimal"/>
      <w:lvlText w:val="%1、"/>
      <w:lvlJc w:val="left"/>
      <w:pPr>
        <w:ind w:left="1200" w:hanging="720"/>
      </w:pPr>
      <w:rPr>
        <w:rFonts w:ascii="標楷體" w:hAnsi="標楷體" w:cs="Arial Unicode MS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51904F4D"/>
    <w:multiLevelType w:val="hybridMultilevel"/>
    <w:tmpl w:val="08980C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54AE6924"/>
    <w:multiLevelType w:val="hybridMultilevel"/>
    <w:tmpl w:val="A4DAB3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22F03DF"/>
    <w:multiLevelType w:val="hybridMultilevel"/>
    <w:tmpl w:val="70E0AF0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5AD7239"/>
    <w:multiLevelType w:val="hybridMultilevel"/>
    <w:tmpl w:val="9E56C4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69385471"/>
    <w:multiLevelType w:val="hybridMultilevel"/>
    <w:tmpl w:val="70C802A6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6" w15:restartNumberingAfterBreak="0">
    <w:nsid w:val="72421B5A"/>
    <w:multiLevelType w:val="hybridMultilevel"/>
    <w:tmpl w:val="153A9B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24876D4"/>
    <w:multiLevelType w:val="hybridMultilevel"/>
    <w:tmpl w:val="EA428E6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4E54D76"/>
    <w:multiLevelType w:val="hybridMultilevel"/>
    <w:tmpl w:val="E1F29654"/>
    <w:lvl w:ilvl="0" w:tplc="04090015">
      <w:start w:val="1"/>
      <w:numFmt w:val="taiwaneseCountingThousand"/>
      <w:lvlText w:val="%1、"/>
      <w:lvlJc w:val="left"/>
      <w:pPr>
        <w:ind w:left="11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00" w:hanging="480"/>
      </w:pPr>
    </w:lvl>
    <w:lvl w:ilvl="2" w:tplc="0409001B" w:tentative="1">
      <w:start w:val="1"/>
      <w:numFmt w:val="lowerRoman"/>
      <w:lvlText w:val="%3."/>
      <w:lvlJc w:val="right"/>
      <w:pPr>
        <w:ind w:left="2080" w:hanging="480"/>
      </w:pPr>
    </w:lvl>
    <w:lvl w:ilvl="3" w:tplc="0409000F" w:tentative="1">
      <w:start w:val="1"/>
      <w:numFmt w:val="decimal"/>
      <w:lvlText w:val="%4."/>
      <w:lvlJc w:val="left"/>
      <w:pPr>
        <w:ind w:left="2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40" w:hanging="480"/>
      </w:pPr>
    </w:lvl>
    <w:lvl w:ilvl="5" w:tplc="0409001B" w:tentative="1">
      <w:start w:val="1"/>
      <w:numFmt w:val="lowerRoman"/>
      <w:lvlText w:val="%6."/>
      <w:lvlJc w:val="right"/>
      <w:pPr>
        <w:ind w:left="3520" w:hanging="480"/>
      </w:pPr>
    </w:lvl>
    <w:lvl w:ilvl="6" w:tplc="0409000F" w:tentative="1">
      <w:start w:val="1"/>
      <w:numFmt w:val="decimal"/>
      <w:lvlText w:val="%7."/>
      <w:lvlJc w:val="left"/>
      <w:pPr>
        <w:ind w:left="4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80" w:hanging="480"/>
      </w:pPr>
    </w:lvl>
    <w:lvl w:ilvl="8" w:tplc="0409001B" w:tentative="1">
      <w:start w:val="1"/>
      <w:numFmt w:val="lowerRoman"/>
      <w:lvlText w:val="%9."/>
      <w:lvlJc w:val="right"/>
      <w:pPr>
        <w:ind w:left="4960" w:hanging="480"/>
      </w:pPr>
    </w:lvl>
  </w:abstractNum>
  <w:abstractNum w:abstractNumId="29" w15:restartNumberingAfterBreak="0">
    <w:nsid w:val="7B8B5596"/>
    <w:multiLevelType w:val="hybridMultilevel"/>
    <w:tmpl w:val="88BE4F06"/>
    <w:lvl w:ilvl="0" w:tplc="0610E89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F704B99"/>
    <w:multiLevelType w:val="hybridMultilevel"/>
    <w:tmpl w:val="EB3035C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2"/>
  </w:num>
  <w:num w:numId="2">
    <w:abstractNumId w:val="28"/>
  </w:num>
  <w:num w:numId="3">
    <w:abstractNumId w:val="19"/>
  </w:num>
  <w:num w:numId="4">
    <w:abstractNumId w:val="6"/>
  </w:num>
  <w:num w:numId="5">
    <w:abstractNumId w:val="16"/>
  </w:num>
  <w:num w:numId="6">
    <w:abstractNumId w:val="13"/>
  </w:num>
  <w:num w:numId="7">
    <w:abstractNumId w:val="30"/>
  </w:num>
  <w:num w:numId="8">
    <w:abstractNumId w:val="17"/>
  </w:num>
  <w:num w:numId="9">
    <w:abstractNumId w:val="25"/>
  </w:num>
  <w:num w:numId="10">
    <w:abstractNumId w:val="9"/>
  </w:num>
  <w:num w:numId="11">
    <w:abstractNumId w:val="5"/>
  </w:num>
  <w:num w:numId="12">
    <w:abstractNumId w:val="27"/>
  </w:num>
  <w:num w:numId="13">
    <w:abstractNumId w:val="20"/>
  </w:num>
  <w:num w:numId="14">
    <w:abstractNumId w:val="1"/>
  </w:num>
  <w:num w:numId="15">
    <w:abstractNumId w:val="0"/>
  </w:num>
  <w:num w:numId="16">
    <w:abstractNumId w:val="3"/>
  </w:num>
  <w:num w:numId="17">
    <w:abstractNumId w:val="18"/>
  </w:num>
  <w:num w:numId="18">
    <w:abstractNumId w:val="22"/>
  </w:num>
  <w:num w:numId="19">
    <w:abstractNumId w:val="7"/>
  </w:num>
  <w:num w:numId="20">
    <w:abstractNumId w:val="23"/>
  </w:num>
  <w:num w:numId="21">
    <w:abstractNumId w:val="24"/>
  </w:num>
  <w:num w:numId="22">
    <w:abstractNumId w:val="21"/>
  </w:num>
  <w:num w:numId="23">
    <w:abstractNumId w:val="2"/>
  </w:num>
  <w:num w:numId="24">
    <w:abstractNumId w:val="26"/>
  </w:num>
  <w:num w:numId="25">
    <w:abstractNumId w:val="8"/>
  </w:num>
  <w:num w:numId="26">
    <w:abstractNumId w:val="11"/>
  </w:num>
  <w:num w:numId="27">
    <w:abstractNumId w:val="10"/>
  </w:num>
  <w:num w:numId="28">
    <w:abstractNumId w:val="14"/>
  </w:num>
  <w:num w:numId="29">
    <w:abstractNumId w:val="29"/>
  </w:num>
  <w:num w:numId="30">
    <w:abstractNumId w:val="4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zYxMjc1NTWwNDRS0lEKTi0uzszPAykwrgUA05gddywAAAA="/>
  </w:docVars>
  <w:rsids>
    <w:rsidRoot w:val="009661C0"/>
    <w:rsid w:val="000022F7"/>
    <w:rsid w:val="0000250A"/>
    <w:rsid w:val="00002B45"/>
    <w:rsid w:val="00002F93"/>
    <w:rsid w:val="00003596"/>
    <w:rsid w:val="00003695"/>
    <w:rsid w:val="000067CB"/>
    <w:rsid w:val="00007D2F"/>
    <w:rsid w:val="00010DFD"/>
    <w:rsid w:val="000139DE"/>
    <w:rsid w:val="00014EFF"/>
    <w:rsid w:val="0001595E"/>
    <w:rsid w:val="00016850"/>
    <w:rsid w:val="0002077D"/>
    <w:rsid w:val="000214D2"/>
    <w:rsid w:val="0002537C"/>
    <w:rsid w:val="0003296F"/>
    <w:rsid w:val="000331C5"/>
    <w:rsid w:val="00034306"/>
    <w:rsid w:val="0003499A"/>
    <w:rsid w:val="00035B9B"/>
    <w:rsid w:val="00041EC1"/>
    <w:rsid w:val="000435FC"/>
    <w:rsid w:val="00043612"/>
    <w:rsid w:val="0004594C"/>
    <w:rsid w:val="00045B6B"/>
    <w:rsid w:val="00046D4C"/>
    <w:rsid w:val="00047D41"/>
    <w:rsid w:val="00052C40"/>
    <w:rsid w:val="00055A27"/>
    <w:rsid w:val="0006000F"/>
    <w:rsid w:val="00061166"/>
    <w:rsid w:val="0006137E"/>
    <w:rsid w:val="000620C4"/>
    <w:rsid w:val="00062404"/>
    <w:rsid w:val="000626EC"/>
    <w:rsid w:val="0006416E"/>
    <w:rsid w:val="00066723"/>
    <w:rsid w:val="00066DFC"/>
    <w:rsid w:val="000718C3"/>
    <w:rsid w:val="0007408E"/>
    <w:rsid w:val="00074159"/>
    <w:rsid w:val="000753AC"/>
    <w:rsid w:val="00075FC7"/>
    <w:rsid w:val="00080BD4"/>
    <w:rsid w:val="00083061"/>
    <w:rsid w:val="00083BA2"/>
    <w:rsid w:val="0008431D"/>
    <w:rsid w:val="00084B58"/>
    <w:rsid w:val="00091954"/>
    <w:rsid w:val="00092B51"/>
    <w:rsid w:val="00092E78"/>
    <w:rsid w:val="0009459B"/>
    <w:rsid w:val="00096871"/>
    <w:rsid w:val="000A3041"/>
    <w:rsid w:val="000A4C1A"/>
    <w:rsid w:val="000B0DCC"/>
    <w:rsid w:val="000B1CA8"/>
    <w:rsid w:val="000B1EFA"/>
    <w:rsid w:val="000B5867"/>
    <w:rsid w:val="000B7D7E"/>
    <w:rsid w:val="000C19E3"/>
    <w:rsid w:val="000C3EBE"/>
    <w:rsid w:val="000C4530"/>
    <w:rsid w:val="000C4BCC"/>
    <w:rsid w:val="000C72CA"/>
    <w:rsid w:val="000D3797"/>
    <w:rsid w:val="000D6F83"/>
    <w:rsid w:val="000D75B1"/>
    <w:rsid w:val="000D7969"/>
    <w:rsid w:val="000E0194"/>
    <w:rsid w:val="000E34F5"/>
    <w:rsid w:val="000E531B"/>
    <w:rsid w:val="000E5C82"/>
    <w:rsid w:val="000F1BB4"/>
    <w:rsid w:val="000F21B4"/>
    <w:rsid w:val="000F2FF3"/>
    <w:rsid w:val="000F3061"/>
    <w:rsid w:val="000F7256"/>
    <w:rsid w:val="000F72C0"/>
    <w:rsid w:val="000F7D14"/>
    <w:rsid w:val="00100DDB"/>
    <w:rsid w:val="001019D1"/>
    <w:rsid w:val="00103AC9"/>
    <w:rsid w:val="0010420C"/>
    <w:rsid w:val="0010652F"/>
    <w:rsid w:val="00107043"/>
    <w:rsid w:val="00107F99"/>
    <w:rsid w:val="00111C6C"/>
    <w:rsid w:val="001128C9"/>
    <w:rsid w:val="001132DA"/>
    <w:rsid w:val="00115820"/>
    <w:rsid w:val="00115932"/>
    <w:rsid w:val="00116CDB"/>
    <w:rsid w:val="00117A1F"/>
    <w:rsid w:val="00117FA2"/>
    <w:rsid w:val="00120690"/>
    <w:rsid w:val="00121F73"/>
    <w:rsid w:val="00125F81"/>
    <w:rsid w:val="0013023D"/>
    <w:rsid w:val="00131F41"/>
    <w:rsid w:val="0013235C"/>
    <w:rsid w:val="00132903"/>
    <w:rsid w:val="0013407E"/>
    <w:rsid w:val="0013546F"/>
    <w:rsid w:val="00142AD7"/>
    <w:rsid w:val="00143C9D"/>
    <w:rsid w:val="00144CA8"/>
    <w:rsid w:val="001453C8"/>
    <w:rsid w:val="00145FAE"/>
    <w:rsid w:val="001529E8"/>
    <w:rsid w:val="00155CF1"/>
    <w:rsid w:val="00156FEB"/>
    <w:rsid w:val="00170AF4"/>
    <w:rsid w:val="00170B28"/>
    <w:rsid w:val="00170BA0"/>
    <w:rsid w:val="001723B6"/>
    <w:rsid w:val="001748F5"/>
    <w:rsid w:val="00177164"/>
    <w:rsid w:val="0018301E"/>
    <w:rsid w:val="001840C7"/>
    <w:rsid w:val="001861E1"/>
    <w:rsid w:val="001909CE"/>
    <w:rsid w:val="00190E4E"/>
    <w:rsid w:val="0019174F"/>
    <w:rsid w:val="00193E8E"/>
    <w:rsid w:val="00194EE1"/>
    <w:rsid w:val="001960B7"/>
    <w:rsid w:val="00196698"/>
    <w:rsid w:val="0019699C"/>
    <w:rsid w:val="00197678"/>
    <w:rsid w:val="001A3E4D"/>
    <w:rsid w:val="001A45D8"/>
    <w:rsid w:val="001A511C"/>
    <w:rsid w:val="001A6463"/>
    <w:rsid w:val="001B134B"/>
    <w:rsid w:val="001B19F3"/>
    <w:rsid w:val="001B2048"/>
    <w:rsid w:val="001B3CC8"/>
    <w:rsid w:val="001B5D4B"/>
    <w:rsid w:val="001B6385"/>
    <w:rsid w:val="001C12CF"/>
    <w:rsid w:val="001C2217"/>
    <w:rsid w:val="001C314D"/>
    <w:rsid w:val="001C3BEC"/>
    <w:rsid w:val="001C45B3"/>
    <w:rsid w:val="001C5619"/>
    <w:rsid w:val="001D1D47"/>
    <w:rsid w:val="001D2D05"/>
    <w:rsid w:val="001D6ADD"/>
    <w:rsid w:val="001D7740"/>
    <w:rsid w:val="001E04F6"/>
    <w:rsid w:val="001E1A2F"/>
    <w:rsid w:val="001E1F97"/>
    <w:rsid w:val="001E6347"/>
    <w:rsid w:val="001E6A2D"/>
    <w:rsid w:val="001E709D"/>
    <w:rsid w:val="001E77FE"/>
    <w:rsid w:val="001F0283"/>
    <w:rsid w:val="001F0EE4"/>
    <w:rsid w:val="001F1D36"/>
    <w:rsid w:val="001F1F6B"/>
    <w:rsid w:val="001F21C5"/>
    <w:rsid w:val="001F3458"/>
    <w:rsid w:val="001F57A1"/>
    <w:rsid w:val="001F65F4"/>
    <w:rsid w:val="001F7917"/>
    <w:rsid w:val="001F7A9C"/>
    <w:rsid w:val="00200775"/>
    <w:rsid w:val="00204686"/>
    <w:rsid w:val="0020477D"/>
    <w:rsid w:val="002056A0"/>
    <w:rsid w:val="002067FD"/>
    <w:rsid w:val="00207BE8"/>
    <w:rsid w:val="0021098A"/>
    <w:rsid w:val="00210F0F"/>
    <w:rsid w:val="00213706"/>
    <w:rsid w:val="0021606A"/>
    <w:rsid w:val="00222C01"/>
    <w:rsid w:val="00226591"/>
    <w:rsid w:val="00227D89"/>
    <w:rsid w:val="002306F8"/>
    <w:rsid w:val="00232A84"/>
    <w:rsid w:val="002334BD"/>
    <w:rsid w:val="002339C7"/>
    <w:rsid w:val="00234679"/>
    <w:rsid w:val="002356A8"/>
    <w:rsid w:val="00235AB9"/>
    <w:rsid w:val="00236912"/>
    <w:rsid w:val="00237CBC"/>
    <w:rsid w:val="00240C10"/>
    <w:rsid w:val="00245133"/>
    <w:rsid w:val="00245227"/>
    <w:rsid w:val="00250C62"/>
    <w:rsid w:val="00253307"/>
    <w:rsid w:val="00253739"/>
    <w:rsid w:val="00254A8D"/>
    <w:rsid w:val="002555B9"/>
    <w:rsid w:val="00256D28"/>
    <w:rsid w:val="0026164D"/>
    <w:rsid w:val="00264EDC"/>
    <w:rsid w:val="00264FCB"/>
    <w:rsid w:val="00271628"/>
    <w:rsid w:val="0027188E"/>
    <w:rsid w:val="0027377C"/>
    <w:rsid w:val="002742CA"/>
    <w:rsid w:val="00274365"/>
    <w:rsid w:val="0027468F"/>
    <w:rsid w:val="00275375"/>
    <w:rsid w:val="00275885"/>
    <w:rsid w:val="002767B9"/>
    <w:rsid w:val="00276F1C"/>
    <w:rsid w:val="00277CD6"/>
    <w:rsid w:val="00281660"/>
    <w:rsid w:val="00290909"/>
    <w:rsid w:val="00290DBE"/>
    <w:rsid w:val="002926C8"/>
    <w:rsid w:val="002927CC"/>
    <w:rsid w:val="00292890"/>
    <w:rsid w:val="00293DEE"/>
    <w:rsid w:val="002967BF"/>
    <w:rsid w:val="0029683F"/>
    <w:rsid w:val="00297E49"/>
    <w:rsid w:val="002A3EC8"/>
    <w:rsid w:val="002A69C5"/>
    <w:rsid w:val="002A7D59"/>
    <w:rsid w:val="002B0FCB"/>
    <w:rsid w:val="002B24CE"/>
    <w:rsid w:val="002B2BD2"/>
    <w:rsid w:val="002B633D"/>
    <w:rsid w:val="002B6660"/>
    <w:rsid w:val="002C09AF"/>
    <w:rsid w:val="002C3629"/>
    <w:rsid w:val="002C41A7"/>
    <w:rsid w:val="002C5144"/>
    <w:rsid w:val="002C51B6"/>
    <w:rsid w:val="002C780A"/>
    <w:rsid w:val="002D0D8F"/>
    <w:rsid w:val="002D109C"/>
    <w:rsid w:val="002D6BC6"/>
    <w:rsid w:val="002E2E2D"/>
    <w:rsid w:val="002E46F1"/>
    <w:rsid w:val="002E5156"/>
    <w:rsid w:val="002E57A7"/>
    <w:rsid w:val="002F5028"/>
    <w:rsid w:val="002F574F"/>
    <w:rsid w:val="002F781E"/>
    <w:rsid w:val="002F7A74"/>
    <w:rsid w:val="00300FB8"/>
    <w:rsid w:val="00301CA2"/>
    <w:rsid w:val="00302056"/>
    <w:rsid w:val="0030312C"/>
    <w:rsid w:val="00305866"/>
    <w:rsid w:val="0030719C"/>
    <w:rsid w:val="003102C5"/>
    <w:rsid w:val="00311CA4"/>
    <w:rsid w:val="003131A2"/>
    <w:rsid w:val="00313875"/>
    <w:rsid w:val="00315723"/>
    <w:rsid w:val="003162C4"/>
    <w:rsid w:val="003177BF"/>
    <w:rsid w:val="003203A9"/>
    <w:rsid w:val="00321F27"/>
    <w:rsid w:val="0032364A"/>
    <w:rsid w:val="00332138"/>
    <w:rsid w:val="00332ED7"/>
    <w:rsid w:val="00333150"/>
    <w:rsid w:val="00333B9B"/>
    <w:rsid w:val="003354EF"/>
    <w:rsid w:val="00335F62"/>
    <w:rsid w:val="00336A77"/>
    <w:rsid w:val="00336A8E"/>
    <w:rsid w:val="00336B84"/>
    <w:rsid w:val="00337D16"/>
    <w:rsid w:val="003404D3"/>
    <w:rsid w:val="0034070F"/>
    <w:rsid w:val="00342746"/>
    <w:rsid w:val="00342C09"/>
    <w:rsid w:val="003433F0"/>
    <w:rsid w:val="00343A51"/>
    <w:rsid w:val="00345D9C"/>
    <w:rsid w:val="003475DA"/>
    <w:rsid w:val="00347B16"/>
    <w:rsid w:val="00347C17"/>
    <w:rsid w:val="00351190"/>
    <w:rsid w:val="00352E26"/>
    <w:rsid w:val="003564A3"/>
    <w:rsid w:val="003566B0"/>
    <w:rsid w:val="00356768"/>
    <w:rsid w:val="00357B03"/>
    <w:rsid w:val="0036129B"/>
    <w:rsid w:val="00361D11"/>
    <w:rsid w:val="00362395"/>
    <w:rsid w:val="00362CE0"/>
    <w:rsid w:val="0036513F"/>
    <w:rsid w:val="003668AB"/>
    <w:rsid w:val="00373067"/>
    <w:rsid w:val="00373E15"/>
    <w:rsid w:val="0037481A"/>
    <w:rsid w:val="00374980"/>
    <w:rsid w:val="00374FE7"/>
    <w:rsid w:val="00375AB1"/>
    <w:rsid w:val="00375ED2"/>
    <w:rsid w:val="0037620F"/>
    <w:rsid w:val="00377DC6"/>
    <w:rsid w:val="00382D98"/>
    <w:rsid w:val="00383122"/>
    <w:rsid w:val="00385498"/>
    <w:rsid w:val="00386A8C"/>
    <w:rsid w:val="0038762E"/>
    <w:rsid w:val="0039041C"/>
    <w:rsid w:val="00390A03"/>
    <w:rsid w:val="00395379"/>
    <w:rsid w:val="00395969"/>
    <w:rsid w:val="00397269"/>
    <w:rsid w:val="00397A0A"/>
    <w:rsid w:val="003A08D6"/>
    <w:rsid w:val="003A1283"/>
    <w:rsid w:val="003A12FA"/>
    <w:rsid w:val="003A1E65"/>
    <w:rsid w:val="003A3C32"/>
    <w:rsid w:val="003A462A"/>
    <w:rsid w:val="003A4EA3"/>
    <w:rsid w:val="003A595E"/>
    <w:rsid w:val="003A5D0A"/>
    <w:rsid w:val="003B12DE"/>
    <w:rsid w:val="003B2496"/>
    <w:rsid w:val="003B2AD4"/>
    <w:rsid w:val="003B31C2"/>
    <w:rsid w:val="003B35BE"/>
    <w:rsid w:val="003B3B2A"/>
    <w:rsid w:val="003B51AE"/>
    <w:rsid w:val="003B6359"/>
    <w:rsid w:val="003B7E1F"/>
    <w:rsid w:val="003B7ED7"/>
    <w:rsid w:val="003C33B0"/>
    <w:rsid w:val="003C7700"/>
    <w:rsid w:val="003C795E"/>
    <w:rsid w:val="003D17DC"/>
    <w:rsid w:val="003D3D0A"/>
    <w:rsid w:val="003D6799"/>
    <w:rsid w:val="003E1EFB"/>
    <w:rsid w:val="003E3C90"/>
    <w:rsid w:val="003E45AA"/>
    <w:rsid w:val="003E555C"/>
    <w:rsid w:val="003F4CCA"/>
    <w:rsid w:val="003F5771"/>
    <w:rsid w:val="003F59ED"/>
    <w:rsid w:val="003F5FBC"/>
    <w:rsid w:val="003F6B14"/>
    <w:rsid w:val="003F7AEC"/>
    <w:rsid w:val="004015F0"/>
    <w:rsid w:val="00403669"/>
    <w:rsid w:val="00403856"/>
    <w:rsid w:val="00404319"/>
    <w:rsid w:val="00412382"/>
    <w:rsid w:val="00412BA8"/>
    <w:rsid w:val="00417A5B"/>
    <w:rsid w:val="00420ECC"/>
    <w:rsid w:val="00423356"/>
    <w:rsid w:val="004247A2"/>
    <w:rsid w:val="0043069F"/>
    <w:rsid w:val="00432B5E"/>
    <w:rsid w:val="00435FA6"/>
    <w:rsid w:val="004403C8"/>
    <w:rsid w:val="004427AA"/>
    <w:rsid w:val="00442BFE"/>
    <w:rsid w:val="004433FA"/>
    <w:rsid w:val="004435D7"/>
    <w:rsid w:val="004446B0"/>
    <w:rsid w:val="00444AF4"/>
    <w:rsid w:val="004453BE"/>
    <w:rsid w:val="00446634"/>
    <w:rsid w:val="00447864"/>
    <w:rsid w:val="00450717"/>
    <w:rsid w:val="00453450"/>
    <w:rsid w:val="00455086"/>
    <w:rsid w:val="00456024"/>
    <w:rsid w:val="00460CAD"/>
    <w:rsid w:val="00461D4B"/>
    <w:rsid w:val="00461E17"/>
    <w:rsid w:val="00461FB0"/>
    <w:rsid w:val="0046221A"/>
    <w:rsid w:val="00463667"/>
    <w:rsid w:val="0046482A"/>
    <w:rsid w:val="00464F54"/>
    <w:rsid w:val="0046540C"/>
    <w:rsid w:val="004660DF"/>
    <w:rsid w:val="0046621E"/>
    <w:rsid w:val="0046794F"/>
    <w:rsid w:val="00467DA1"/>
    <w:rsid w:val="00470860"/>
    <w:rsid w:val="004732F2"/>
    <w:rsid w:val="0047341D"/>
    <w:rsid w:val="00473474"/>
    <w:rsid w:val="0047452A"/>
    <w:rsid w:val="00475223"/>
    <w:rsid w:val="00482A08"/>
    <w:rsid w:val="004853A8"/>
    <w:rsid w:val="00485A74"/>
    <w:rsid w:val="004864EC"/>
    <w:rsid w:val="00493B5B"/>
    <w:rsid w:val="00495875"/>
    <w:rsid w:val="004A0F7D"/>
    <w:rsid w:val="004A39EC"/>
    <w:rsid w:val="004A4115"/>
    <w:rsid w:val="004A4372"/>
    <w:rsid w:val="004A5B4E"/>
    <w:rsid w:val="004A5B7C"/>
    <w:rsid w:val="004A6680"/>
    <w:rsid w:val="004A66F1"/>
    <w:rsid w:val="004A7AAC"/>
    <w:rsid w:val="004B12AD"/>
    <w:rsid w:val="004B2E74"/>
    <w:rsid w:val="004B45F4"/>
    <w:rsid w:val="004B7A57"/>
    <w:rsid w:val="004C0479"/>
    <w:rsid w:val="004C07B1"/>
    <w:rsid w:val="004C3456"/>
    <w:rsid w:val="004C5221"/>
    <w:rsid w:val="004C6444"/>
    <w:rsid w:val="004C7030"/>
    <w:rsid w:val="004D152D"/>
    <w:rsid w:val="004D16A9"/>
    <w:rsid w:val="004D24C4"/>
    <w:rsid w:val="004D340D"/>
    <w:rsid w:val="004D4158"/>
    <w:rsid w:val="004E1CEA"/>
    <w:rsid w:val="004E21CD"/>
    <w:rsid w:val="004E2998"/>
    <w:rsid w:val="004E30BB"/>
    <w:rsid w:val="004E36F3"/>
    <w:rsid w:val="004E3740"/>
    <w:rsid w:val="004E3E7C"/>
    <w:rsid w:val="004E4094"/>
    <w:rsid w:val="004E58B4"/>
    <w:rsid w:val="004E6282"/>
    <w:rsid w:val="004E6B43"/>
    <w:rsid w:val="004E78D6"/>
    <w:rsid w:val="004F0423"/>
    <w:rsid w:val="004F0CE6"/>
    <w:rsid w:val="004F14CA"/>
    <w:rsid w:val="004F2E67"/>
    <w:rsid w:val="004F466B"/>
    <w:rsid w:val="004F518C"/>
    <w:rsid w:val="004F7582"/>
    <w:rsid w:val="005004A6"/>
    <w:rsid w:val="00502760"/>
    <w:rsid w:val="00504180"/>
    <w:rsid w:val="005050A1"/>
    <w:rsid w:val="00507451"/>
    <w:rsid w:val="00510283"/>
    <w:rsid w:val="005103FE"/>
    <w:rsid w:val="00514AB1"/>
    <w:rsid w:val="00515287"/>
    <w:rsid w:val="00515D0F"/>
    <w:rsid w:val="00520D6A"/>
    <w:rsid w:val="00524234"/>
    <w:rsid w:val="00526421"/>
    <w:rsid w:val="00526539"/>
    <w:rsid w:val="00527045"/>
    <w:rsid w:val="0052743B"/>
    <w:rsid w:val="005275D9"/>
    <w:rsid w:val="00530C4F"/>
    <w:rsid w:val="005339DE"/>
    <w:rsid w:val="0053479F"/>
    <w:rsid w:val="0053778C"/>
    <w:rsid w:val="005412CB"/>
    <w:rsid w:val="00541DF7"/>
    <w:rsid w:val="005446CB"/>
    <w:rsid w:val="0054523D"/>
    <w:rsid w:val="0054589B"/>
    <w:rsid w:val="00546485"/>
    <w:rsid w:val="00546589"/>
    <w:rsid w:val="005526A8"/>
    <w:rsid w:val="00552BA7"/>
    <w:rsid w:val="005571C0"/>
    <w:rsid w:val="00557D89"/>
    <w:rsid w:val="005602CC"/>
    <w:rsid w:val="00561F0E"/>
    <w:rsid w:val="0056247A"/>
    <w:rsid w:val="005639FE"/>
    <w:rsid w:val="00563AA4"/>
    <w:rsid w:val="0056521B"/>
    <w:rsid w:val="005652E7"/>
    <w:rsid w:val="00565F1E"/>
    <w:rsid w:val="00567096"/>
    <w:rsid w:val="00570D59"/>
    <w:rsid w:val="00571C9A"/>
    <w:rsid w:val="00572481"/>
    <w:rsid w:val="005726A0"/>
    <w:rsid w:val="00572F17"/>
    <w:rsid w:val="00575106"/>
    <w:rsid w:val="00575C69"/>
    <w:rsid w:val="00580914"/>
    <w:rsid w:val="00581DB5"/>
    <w:rsid w:val="00584984"/>
    <w:rsid w:val="005911F4"/>
    <w:rsid w:val="005952FF"/>
    <w:rsid w:val="00595AF7"/>
    <w:rsid w:val="005A034F"/>
    <w:rsid w:val="005A0669"/>
    <w:rsid w:val="005A256D"/>
    <w:rsid w:val="005A5C5E"/>
    <w:rsid w:val="005A7517"/>
    <w:rsid w:val="005B0D88"/>
    <w:rsid w:val="005B502F"/>
    <w:rsid w:val="005C0661"/>
    <w:rsid w:val="005C069B"/>
    <w:rsid w:val="005C3431"/>
    <w:rsid w:val="005C3E81"/>
    <w:rsid w:val="005C437C"/>
    <w:rsid w:val="005C4478"/>
    <w:rsid w:val="005C49F6"/>
    <w:rsid w:val="005C67C7"/>
    <w:rsid w:val="005D0DA1"/>
    <w:rsid w:val="005D1BE5"/>
    <w:rsid w:val="005D1ECC"/>
    <w:rsid w:val="005D4C6F"/>
    <w:rsid w:val="005D74D4"/>
    <w:rsid w:val="005E05A0"/>
    <w:rsid w:val="005E12DB"/>
    <w:rsid w:val="005E76F8"/>
    <w:rsid w:val="005E7B9F"/>
    <w:rsid w:val="005E7DC5"/>
    <w:rsid w:val="005F3B6A"/>
    <w:rsid w:val="005F3D5D"/>
    <w:rsid w:val="005F4A73"/>
    <w:rsid w:val="005F51EE"/>
    <w:rsid w:val="005F5C6F"/>
    <w:rsid w:val="005F66C2"/>
    <w:rsid w:val="005F6CF8"/>
    <w:rsid w:val="005F6F83"/>
    <w:rsid w:val="006000E7"/>
    <w:rsid w:val="00604438"/>
    <w:rsid w:val="00604843"/>
    <w:rsid w:val="0060565E"/>
    <w:rsid w:val="0060607A"/>
    <w:rsid w:val="0061267C"/>
    <w:rsid w:val="00613D17"/>
    <w:rsid w:val="0061753F"/>
    <w:rsid w:val="006205E0"/>
    <w:rsid w:val="006214F4"/>
    <w:rsid w:val="006219F6"/>
    <w:rsid w:val="00622C9E"/>
    <w:rsid w:val="0062540F"/>
    <w:rsid w:val="00627AAA"/>
    <w:rsid w:val="00630873"/>
    <w:rsid w:val="0063105C"/>
    <w:rsid w:val="00631CD6"/>
    <w:rsid w:val="00632D29"/>
    <w:rsid w:val="006330F3"/>
    <w:rsid w:val="00633590"/>
    <w:rsid w:val="00635717"/>
    <w:rsid w:val="00636FF3"/>
    <w:rsid w:val="00642740"/>
    <w:rsid w:val="00643BC9"/>
    <w:rsid w:val="00645067"/>
    <w:rsid w:val="00650C1F"/>
    <w:rsid w:val="00651155"/>
    <w:rsid w:val="00653C11"/>
    <w:rsid w:val="00654852"/>
    <w:rsid w:val="0065513E"/>
    <w:rsid w:val="00656BD4"/>
    <w:rsid w:val="00660C08"/>
    <w:rsid w:val="00660D72"/>
    <w:rsid w:val="00661235"/>
    <w:rsid w:val="006635DE"/>
    <w:rsid w:val="00663CB3"/>
    <w:rsid w:val="0066452E"/>
    <w:rsid w:val="00664E5A"/>
    <w:rsid w:val="00667F69"/>
    <w:rsid w:val="00672513"/>
    <w:rsid w:val="006726A1"/>
    <w:rsid w:val="00675195"/>
    <w:rsid w:val="006759F1"/>
    <w:rsid w:val="00676270"/>
    <w:rsid w:val="006769E8"/>
    <w:rsid w:val="00676B74"/>
    <w:rsid w:val="00676D34"/>
    <w:rsid w:val="00677099"/>
    <w:rsid w:val="00681498"/>
    <w:rsid w:val="00692A59"/>
    <w:rsid w:val="00697961"/>
    <w:rsid w:val="006A0BC6"/>
    <w:rsid w:val="006A0C9F"/>
    <w:rsid w:val="006A0F2E"/>
    <w:rsid w:val="006A5892"/>
    <w:rsid w:val="006A5930"/>
    <w:rsid w:val="006A7762"/>
    <w:rsid w:val="006B09CE"/>
    <w:rsid w:val="006B1334"/>
    <w:rsid w:val="006B363F"/>
    <w:rsid w:val="006B4545"/>
    <w:rsid w:val="006B5AA1"/>
    <w:rsid w:val="006B7A59"/>
    <w:rsid w:val="006C2D10"/>
    <w:rsid w:val="006C3688"/>
    <w:rsid w:val="006C3D31"/>
    <w:rsid w:val="006C585B"/>
    <w:rsid w:val="006C7840"/>
    <w:rsid w:val="006C7E6C"/>
    <w:rsid w:val="006D02D1"/>
    <w:rsid w:val="006D2E35"/>
    <w:rsid w:val="006D3615"/>
    <w:rsid w:val="006D639F"/>
    <w:rsid w:val="006D65A3"/>
    <w:rsid w:val="006D67B5"/>
    <w:rsid w:val="006D7A4E"/>
    <w:rsid w:val="006D7EDD"/>
    <w:rsid w:val="006E2B39"/>
    <w:rsid w:val="006E3696"/>
    <w:rsid w:val="006E6D26"/>
    <w:rsid w:val="006F0489"/>
    <w:rsid w:val="006F11A4"/>
    <w:rsid w:val="006F1466"/>
    <w:rsid w:val="006F1CEB"/>
    <w:rsid w:val="006F41C2"/>
    <w:rsid w:val="006F4244"/>
    <w:rsid w:val="006F5C3C"/>
    <w:rsid w:val="007018AF"/>
    <w:rsid w:val="00701B07"/>
    <w:rsid w:val="0070204F"/>
    <w:rsid w:val="00702E3D"/>
    <w:rsid w:val="00703F3B"/>
    <w:rsid w:val="0070609F"/>
    <w:rsid w:val="00706A3B"/>
    <w:rsid w:val="00711E6F"/>
    <w:rsid w:val="00713EC2"/>
    <w:rsid w:val="007151F8"/>
    <w:rsid w:val="007168CB"/>
    <w:rsid w:val="00717277"/>
    <w:rsid w:val="0071753A"/>
    <w:rsid w:val="007207AE"/>
    <w:rsid w:val="0073174D"/>
    <w:rsid w:val="00732923"/>
    <w:rsid w:val="00732CB4"/>
    <w:rsid w:val="00733373"/>
    <w:rsid w:val="00733CBF"/>
    <w:rsid w:val="00734D42"/>
    <w:rsid w:val="00735636"/>
    <w:rsid w:val="00735BFE"/>
    <w:rsid w:val="00740111"/>
    <w:rsid w:val="00741068"/>
    <w:rsid w:val="00741C72"/>
    <w:rsid w:val="007441AE"/>
    <w:rsid w:val="0074460F"/>
    <w:rsid w:val="00744640"/>
    <w:rsid w:val="00744C95"/>
    <w:rsid w:val="00745AA1"/>
    <w:rsid w:val="0074630D"/>
    <w:rsid w:val="007477AA"/>
    <w:rsid w:val="00747EB4"/>
    <w:rsid w:val="00751AA1"/>
    <w:rsid w:val="00751EEB"/>
    <w:rsid w:val="00752F7D"/>
    <w:rsid w:val="00754EA9"/>
    <w:rsid w:val="0075530B"/>
    <w:rsid w:val="0075796E"/>
    <w:rsid w:val="00761024"/>
    <w:rsid w:val="00762221"/>
    <w:rsid w:val="007624C4"/>
    <w:rsid w:val="0076338F"/>
    <w:rsid w:val="00764A5F"/>
    <w:rsid w:val="007662F5"/>
    <w:rsid w:val="00772A91"/>
    <w:rsid w:val="0077334A"/>
    <w:rsid w:val="00774CF9"/>
    <w:rsid w:val="007769DD"/>
    <w:rsid w:val="00776F83"/>
    <w:rsid w:val="007777B5"/>
    <w:rsid w:val="00777ED9"/>
    <w:rsid w:val="00782D51"/>
    <w:rsid w:val="00786D17"/>
    <w:rsid w:val="0078783F"/>
    <w:rsid w:val="007921A9"/>
    <w:rsid w:val="007929FF"/>
    <w:rsid w:val="00794F39"/>
    <w:rsid w:val="0079601C"/>
    <w:rsid w:val="0079783B"/>
    <w:rsid w:val="00797966"/>
    <w:rsid w:val="00797E29"/>
    <w:rsid w:val="007A130A"/>
    <w:rsid w:val="007A5B26"/>
    <w:rsid w:val="007A7480"/>
    <w:rsid w:val="007A7CEF"/>
    <w:rsid w:val="007B0187"/>
    <w:rsid w:val="007B1FB1"/>
    <w:rsid w:val="007B52DF"/>
    <w:rsid w:val="007B6988"/>
    <w:rsid w:val="007C041D"/>
    <w:rsid w:val="007C23A5"/>
    <w:rsid w:val="007C3963"/>
    <w:rsid w:val="007C4255"/>
    <w:rsid w:val="007C44B6"/>
    <w:rsid w:val="007C6552"/>
    <w:rsid w:val="007C77B0"/>
    <w:rsid w:val="007D0827"/>
    <w:rsid w:val="007D0C0E"/>
    <w:rsid w:val="007D126F"/>
    <w:rsid w:val="007D32F7"/>
    <w:rsid w:val="007D4121"/>
    <w:rsid w:val="007D6740"/>
    <w:rsid w:val="007D7B46"/>
    <w:rsid w:val="007D7B6B"/>
    <w:rsid w:val="007E01DF"/>
    <w:rsid w:val="007E1143"/>
    <w:rsid w:val="007E667D"/>
    <w:rsid w:val="007E6842"/>
    <w:rsid w:val="007F1CCD"/>
    <w:rsid w:val="007F252C"/>
    <w:rsid w:val="007F275F"/>
    <w:rsid w:val="007F27FA"/>
    <w:rsid w:val="007F3111"/>
    <w:rsid w:val="007F3794"/>
    <w:rsid w:val="007F61A2"/>
    <w:rsid w:val="007F72C4"/>
    <w:rsid w:val="00800C72"/>
    <w:rsid w:val="00801046"/>
    <w:rsid w:val="00806A39"/>
    <w:rsid w:val="00810F92"/>
    <w:rsid w:val="00812F06"/>
    <w:rsid w:val="00813F6B"/>
    <w:rsid w:val="008168AE"/>
    <w:rsid w:val="00823B1E"/>
    <w:rsid w:val="0082440D"/>
    <w:rsid w:val="008260C5"/>
    <w:rsid w:val="008275BE"/>
    <w:rsid w:val="008301F9"/>
    <w:rsid w:val="00830DCF"/>
    <w:rsid w:val="00831134"/>
    <w:rsid w:val="00833DD5"/>
    <w:rsid w:val="00840AA6"/>
    <w:rsid w:val="00840BC7"/>
    <w:rsid w:val="00841E3F"/>
    <w:rsid w:val="0084208D"/>
    <w:rsid w:val="008442A7"/>
    <w:rsid w:val="0084508A"/>
    <w:rsid w:val="00846674"/>
    <w:rsid w:val="00846EED"/>
    <w:rsid w:val="008475B8"/>
    <w:rsid w:val="0085186D"/>
    <w:rsid w:val="00854D4D"/>
    <w:rsid w:val="008561BC"/>
    <w:rsid w:val="00856FFE"/>
    <w:rsid w:val="008606D2"/>
    <w:rsid w:val="00861574"/>
    <w:rsid w:val="008622F9"/>
    <w:rsid w:val="00864276"/>
    <w:rsid w:val="00865BAA"/>
    <w:rsid w:val="00866E94"/>
    <w:rsid w:val="00867ADA"/>
    <w:rsid w:val="00867E7B"/>
    <w:rsid w:val="008715EE"/>
    <w:rsid w:val="00872946"/>
    <w:rsid w:val="00873911"/>
    <w:rsid w:val="00876330"/>
    <w:rsid w:val="00876440"/>
    <w:rsid w:val="00876821"/>
    <w:rsid w:val="00876CB9"/>
    <w:rsid w:val="0088036A"/>
    <w:rsid w:val="00884604"/>
    <w:rsid w:val="008847BE"/>
    <w:rsid w:val="00885B95"/>
    <w:rsid w:val="00886CF7"/>
    <w:rsid w:val="00887C1E"/>
    <w:rsid w:val="008926D9"/>
    <w:rsid w:val="00893DDF"/>
    <w:rsid w:val="008949B1"/>
    <w:rsid w:val="00894A9B"/>
    <w:rsid w:val="008A3DC8"/>
    <w:rsid w:val="008A481E"/>
    <w:rsid w:val="008A6A19"/>
    <w:rsid w:val="008A764F"/>
    <w:rsid w:val="008A7806"/>
    <w:rsid w:val="008B164D"/>
    <w:rsid w:val="008B16FD"/>
    <w:rsid w:val="008B1850"/>
    <w:rsid w:val="008B55BD"/>
    <w:rsid w:val="008B5A50"/>
    <w:rsid w:val="008B66F2"/>
    <w:rsid w:val="008B7DA8"/>
    <w:rsid w:val="008C3DF2"/>
    <w:rsid w:val="008C6F69"/>
    <w:rsid w:val="008C7011"/>
    <w:rsid w:val="008D3073"/>
    <w:rsid w:val="008D406D"/>
    <w:rsid w:val="008D5B7B"/>
    <w:rsid w:val="008D6053"/>
    <w:rsid w:val="008D61C1"/>
    <w:rsid w:val="008D6996"/>
    <w:rsid w:val="008D746E"/>
    <w:rsid w:val="008D7E59"/>
    <w:rsid w:val="008E076C"/>
    <w:rsid w:val="008E0B6E"/>
    <w:rsid w:val="008E342C"/>
    <w:rsid w:val="008E4653"/>
    <w:rsid w:val="008E5063"/>
    <w:rsid w:val="008E7B61"/>
    <w:rsid w:val="008F0DF6"/>
    <w:rsid w:val="008F278C"/>
    <w:rsid w:val="008F3E1E"/>
    <w:rsid w:val="008F3FEB"/>
    <w:rsid w:val="008F4609"/>
    <w:rsid w:val="008F7170"/>
    <w:rsid w:val="008F7317"/>
    <w:rsid w:val="009013EA"/>
    <w:rsid w:val="009021E7"/>
    <w:rsid w:val="0090448F"/>
    <w:rsid w:val="00906D01"/>
    <w:rsid w:val="0090762D"/>
    <w:rsid w:val="00907A50"/>
    <w:rsid w:val="00910D82"/>
    <w:rsid w:val="00911B11"/>
    <w:rsid w:val="00915A98"/>
    <w:rsid w:val="009208AE"/>
    <w:rsid w:val="00920B52"/>
    <w:rsid w:val="00922D6A"/>
    <w:rsid w:val="00924F3C"/>
    <w:rsid w:val="009254DE"/>
    <w:rsid w:val="009268F1"/>
    <w:rsid w:val="0092726B"/>
    <w:rsid w:val="00930FB7"/>
    <w:rsid w:val="0093527F"/>
    <w:rsid w:val="00936612"/>
    <w:rsid w:val="009370BE"/>
    <w:rsid w:val="0094395D"/>
    <w:rsid w:val="0094625A"/>
    <w:rsid w:val="009500E2"/>
    <w:rsid w:val="009507A6"/>
    <w:rsid w:val="00952351"/>
    <w:rsid w:val="009538E6"/>
    <w:rsid w:val="00954992"/>
    <w:rsid w:val="0095744C"/>
    <w:rsid w:val="00957B43"/>
    <w:rsid w:val="00961D3F"/>
    <w:rsid w:val="0096338A"/>
    <w:rsid w:val="00964228"/>
    <w:rsid w:val="009661C0"/>
    <w:rsid w:val="009667D0"/>
    <w:rsid w:val="0097122B"/>
    <w:rsid w:val="00971894"/>
    <w:rsid w:val="00975287"/>
    <w:rsid w:val="0098130A"/>
    <w:rsid w:val="00981CEE"/>
    <w:rsid w:val="00986043"/>
    <w:rsid w:val="00986056"/>
    <w:rsid w:val="009867C7"/>
    <w:rsid w:val="00990905"/>
    <w:rsid w:val="0099200A"/>
    <w:rsid w:val="00993759"/>
    <w:rsid w:val="00994BAB"/>
    <w:rsid w:val="009954AE"/>
    <w:rsid w:val="00996DE0"/>
    <w:rsid w:val="00996E04"/>
    <w:rsid w:val="0099736D"/>
    <w:rsid w:val="00997917"/>
    <w:rsid w:val="009A03B7"/>
    <w:rsid w:val="009A0888"/>
    <w:rsid w:val="009A2122"/>
    <w:rsid w:val="009A23A8"/>
    <w:rsid w:val="009A4688"/>
    <w:rsid w:val="009A48B6"/>
    <w:rsid w:val="009A59F1"/>
    <w:rsid w:val="009A77D0"/>
    <w:rsid w:val="009B01C2"/>
    <w:rsid w:val="009B0325"/>
    <w:rsid w:val="009B3FEE"/>
    <w:rsid w:val="009B6427"/>
    <w:rsid w:val="009B64D2"/>
    <w:rsid w:val="009B693F"/>
    <w:rsid w:val="009B79B4"/>
    <w:rsid w:val="009C094A"/>
    <w:rsid w:val="009C0FCD"/>
    <w:rsid w:val="009C4712"/>
    <w:rsid w:val="009C4AF4"/>
    <w:rsid w:val="009C5978"/>
    <w:rsid w:val="009C62AE"/>
    <w:rsid w:val="009C7CB9"/>
    <w:rsid w:val="009D6C5D"/>
    <w:rsid w:val="009D7063"/>
    <w:rsid w:val="009E03D4"/>
    <w:rsid w:val="009E2700"/>
    <w:rsid w:val="009E2B01"/>
    <w:rsid w:val="009E7D0D"/>
    <w:rsid w:val="009F152E"/>
    <w:rsid w:val="009F3C96"/>
    <w:rsid w:val="00A0049D"/>
    <w:rsid w:val="00A047B5"/>
    <w:rsid w:val="00A04BA0"/>
    <w:rsid w:val="00A05E8E"/>
    <w:rsid w:val="00A06E00"/>
    <w:rsid w:val="00A07043"/>
    <w:rsid w:val="00A07080"/>
    <w:rsid w:val="00A0766A"/>
    <w:rsid w:val="00A12993"/>
    <w:rsid w:val="00A1306C"/>
    <w:rsid w:val="00A132C8"/>
    <w:rsid w:val="00A2292A"/>
    <w:rsid w:val="00A22A92"/>
    <w:rsid w:val="00A27771"/>
    <w:rsid w:val="00A335E7"/>
    <w:rsid w:val="00A33CDF"/>
    <w:rsid w:val="00A34C99"/>
    <w:rsid w:val="00A36452"/>
    <w:rsid w:val="00A3721F"/>
    <w:rsid w:val="00A4077D"/>
    <w:rsid w:val="00A416F9"/>
    <w:rsid w:val="00A42905"/>
    <w:rsid w:val="00A43323"/>
    <w:rsid w:val="00A4421F"/>
    <w:rsid w:val="00A50516"/>
    <w:rsid w:val="00A538FC"/>
    <w:rsid w:val="00A5443B"/>
    <w:rsid w:val="00A55C91"/>
    <w:rsid w:val="00A55DA0"/>
    <w:rsid w:val="00A601D2"/>
    <w:rsid w:val="00A60A53"/>
    <w:rsid w:val="00A61E6D"/>
    <w:rsid w:val="00A62328"/>
    <w:rsid w:val="00A62683"/>
    <w:rsid w:val="00A64BF8"/>
    <w:rsid w:val="00A710BB"/>
    <w:rsid w:val="00A72307"/>
    <w:rsid w:val="00A72565"/>
    <w:rsid w:val="00A72D7B"/>
    <w:rsid w:val="00A73978"/>
    <w:rsid w:val="00A73CB5"/>
    <w:rsid w:val="00A74DA4"/>
    <w:rsid w:val="00A75014"/>
    <w:rsid w:val="00A77B24"/>
    <w:rsid w:val="00A8093D"/>
    <w:rsid w:val="00A81D5E"/>
    <w:rsid w:val="00A82462"/>
    <w:rsid w:val="00A839B2"/>
    <w:rsid w:val="00A840DC"/>
    <w:rsid w:val="00A84757"/>
    <w:rsid w:val="00A8678B"/>
    <w:rsid w:val="00A91AFE"/>
    <w:rsid w:val="00A92809"/>
    <w:rsid w:val="00A92BAD"/>
    <w:rsid w:val="00A93D7A"/>
    <w:rsid w:val="00A94261"/>
    <w:rsid w:val="00A949B7"/>
    <w:rsid w:val="00A95580"/>
    <w:rsid w:val="00A95C65"/>
    <w:rsid w:val="00A95FA6"/>
    <w:rsid w:val="00A97D46"/>
    <w:rsid w:val="00AA0518"/>
    <w:rsid w:val="00AA0F4E"/>
    <w:rsid w:val="00AA324B"/>
    <w:rsid w:val="00AA48A0"/>
    <w:rsid w:val="00AA68C8"/>
    <w:rsid w:val="00AA705B"/>
    <w:rsid w:val="00AA7385"/>
    <w:rsid w:val="00AA7808"/>
    <w:rsid w:val="00AB2C6A"/>
    <w:rsid w:val="00AB2CB2"/>
    <w:rsid w:val="00AB5569"/>
    <w:rsid w:val="00AB5E71"/>
    <w:rsid w:val="00AB6E9A"/>
    <w:rsid w:val="00AC0EE7"/>
    <w:rsid w:val="00AC1825"/>
    <w:rsid w:val="00AC213F"/>
    <w:rsid w:val="00AC379A"/>
    <w:rsid w:val="00AC37D0"/>
    <w:rsid w:val="00AC6EE7"/>
    <w:rsid w:val="00AD02B2"/>
    <w:rsid w:val="00AD216D"/>
    <w:rsid w:val="00AD336E"/>
    <w:rsid w:val="00AD5566"/>
    <w:rsid w:val="00AD5E23"/>
    <w:rsid w:val="00AD5FDB"/>
    <w:rsid w:val="00AE3785"/>
    <w:rsid w:val="00AE3A11"/>
    <w:rsid w:val="00AE5CF4"/>
    <w:rsid w:val="00AE6C4F"/>
    <w:rsid w:val="00AE6C8E"/>
    <w:rsid w:val="00AE7987"/>
    <w:rsid w:val="00AF24EC"/>
    <w:rsid w:val="00AF29FC"/>
    <w:rsid w:val="00AF2DE5"/>
    <w:rsid w:val="00B006D5"/>
    <w:rsid w:val="00B012C5"/>
    <w:rsid w:val="00B03677"/>
    <w:rsid w:val="00B04F56"/>
    <w:rsid w:val="00B05AF0"/>
    <w:rsid w:val="00B05D2F"/>
    <w:rsid w:val="00B1062C"/>
    <w:rsid w:val="00B10FC8"/>
    <w:rsid w:val="00B124E5"/>
    <w:rsid w:val="00B13B27"/>
    <w:rsid w:val="00B13CD8"/>
    <w:rsid w:val="00B14FED"/>
    <w:rsid w:val="00B1661D"/>
    <w:rsid w:val="00B17301"/>
    <w:rsid w:val="00B2482B"/>
    <w:rsid w:val="00B25A3C"/>
    <w:rsid w:val="00B30AF8"/>
    <w:rsid w:val="00B34F36"/>
    <w:rsid w:val="00B35F89"/>
    <w:rsid w:val="00B42F24"/>
    <w:rsid w:val="00B46517"/>
    <w:rsid w:val="00B51B0F"/>
    <w:rsid w:val="00B545E5"/>
    <w:rsid w:val="00B57A3B"/>
    <w:rsid w:val="00B6164B"/>
    <w:rsid w:val="00B621BD"/>
    <w:rsid w:val="00B62BC9"/>
    <w:rsid w:val="00B65D46"/>
    <w:rsid w:val="00B67660"/>
    <w:rsid w:val="00B73A78"/>
    <w:rsid w:val="00B745F8"/>
    <w:rsid w:val="00B762CA"/>
    <w:rsid w:val="00B764F6"/>
    <w:rsid w:val="00B80E34"/>
    <w:rsid w:val="00B831E2"/>
    <w:rsid w:val="00B851D9"/>
    <w:rsid w:val="00B934F4"/>
    <w:rsid w:val="00B936A1"/>
    <w:rsid w:val="00B959D0"/>
    <w:rsid w:val="00B97EFC"/>
    <w:rsid w:val="00BA2A63"/>
    <w:rsid w:val="00BA5F53"/>
    <w:rsid w:val="00BB1449"/>
    <w:rsid w:val="00BB182B"/>
    <w:rsid w:val="00BB3A36"/>
    <w:rsid w:val="00BB43C5"/>
    <w:rsid w:val="00BC1373"/>
    <w:rsid w:val="00BC1393"/>
    <w:rsid w:val="00BC13FD"/>
    <w:rsid w:val="00BC19FC"/>
    <w:rsid w:val="00BC1D11"/>
    <w:rsid w:val="00BC27B5"/>
    <w:rsid w:val="00BC58D1"/>
    <w:rsid w:val="00BC6724"/>
    <w:rsid w:val="00BC787C"/>
    <w:rsid w:val="00BD0399"/>
    <w:rsid w:val="00BD6AFE"/>
    <w:rsid w:val="00BE0F13"/>
    <w:rsid w:val="00BE1628"/>
    <w:rsid w:val="00BE30EB"/>
    <w:rsid w:val="00BE3750"/>
    <w:rsid w:val="00BE4D71"/>
    <w:rsid w:val="00BE6EFA"/>
    <w:rsid w:val="00BE734D"/>
    <w:rsid w:val="00BE7995"/>
    <w:rsid w:val="00BF10CE"/>
    <w:rsid w:val="00BF1690"/>
    <w:rsid w:val="00BF3C2A"/>
    <w:rsid w:val="00BF71BF"/>
    <w:rsid w:val="00BF779F"/>
    <w:rsid w:val="00BF7ED0"/>
    <w:rsid w:val="00C02310"/>
    <w:rsid w:val="00C02A4F"/>
    <w:rsid w:val="00C031FC"/>
    <w:rsid w:val="00C07A1C"/>
    <w:rsid w:val="00C07E7A"/>
    <w:rsid w:val="00C10B5A"/>
    <w:rsid w:val="00C14184"/>
    <w:rsid w:val="00C1667E"/>
    <w:rsid w:val="00C16AC1"/>
    <w:rsid w:val="00C16E1B"/>
    <w:rsid w:val="00C17B57"/>
    <w:rsid w:val="00C17CD4"/>
    <w:rsid w:val="00C20598"/>
    <w:rsid w:val="00C20E97"/>
    <w:rsid w:val="00C20F0D"/>
    <w:rsid w:val="00C221BA"/>
    <w:rsid w:val="00C23C1C"/>
    <w:rsid w:val="00C2569B"/>
    <w:rsid w:val="00C264FE"/>
    <w:rsid w:val="00C327C4"/>
    <w:rsid w:val="00C35EA9"/>
    <w:rsid w:val="00C36CBA"/>
    <w:rsid w:val="00C37D32"/>
    <w:rsid w:val="00C37F1D"/>
    <w:rsid w:val="00C419F7"/>
    <w:rsid w:val="00C41DF8"/>
    <w:rsid w:val="00C42AF6"/>
    <w:rsid w:val="00C42EC0"/>
    <w:rsid w:val="00C4336B"/>
    <w:rsid w:val="00C43385"/>
    <w:rsid w:val="00C4608C"/>
    <w:rsid w:val="00C46EC9"/>
    <w:rsid w:val="00C46ED4"/>
    <w:rsid w:val="00C47512"/>
    <w:rsid w:val="00C4772E"/>
    <w:rsid w:val="00C50512"/>
    <w:rsid w:val="00C50C2A"/>
    <w:rsid w:val="00C555C9"/>
    <w:rsid w:val="00C57D1F"/>
    <w:rsid w:val="00C60E78"/>
    <w:rsid w:val="00C623D7"/>
    <w:rsid w:val="00C637C0"/>
    <w:rsid w:val="00C648C8"/>
    <w:rsid w:val="00C64A54"/>
    <w:rsid w:val="00C6635B"/>
    <w:rsid w:val="00C70515"/>
    <w:rsid w:val="00C71B1F"/>
    <w:rsid w:val="00C71C0B"/>
    <w:rsid w:val="00C759F0"/>
    <w:rsid w:val="00C75CC6"/>
    <w:rsid w:val="00C75D14"/>
    <w:rsid w:val="00C7711A"/>
    <w:rsid w:val="00C80D19"/>
    <w:rsid w:val="00C8234B"/>
    <w:rsid w:val="00C82A1C"/>
    <w:rsid w:val="00C839BA"/>
    <w:rsid w:val="00C85236"/>
    <w:rsid w:val="00C85BDD"/>
    <w:rsid w:val="00C86037"/>
    <w:rsid w:val="00C87C36"/>
    <w:rsid w:val="00C9043C"/>
    <w:rsid w:val="00C91254"/>
    <w:rsid w:val="00C9205E"/>
    <w:rsid w:val="00C933A6"/>
    <w:rsid w:val="00C93530"/>
    <w:rsid w:val="00C9431D"/>
    <w:rsid w:val="00C9449B"/>
    <w:rsid w:val="00C94FF0"/>
    <w:rsid w:val="00C95684"/>
    <w:rsid w:val="00C95F7A"/>
    <w:rsid w:val="00C9687A"/>
    <w:rsid w:val="00C97822"/>
    <w:rsid w:val="00C97A0F"/>
    <w:rsid w:val="00CA3B57"/>
    <w:rsid w:val="00CA3C65"/>
    <w:rsid w:val="00CA6834"/>
    <w:rsid w:val="00CB13ED"/>
    <w:rsid w:val="00CB2BA3"/>
    <w:rsid w:val="00CB73A4"/>
    <w:rsid w:val="00CC13E0"/>
    <w:rsid w:val="00CC3083"/>
    <w:rsid w:val="00CC7FDF"/>
    <w:rsid w:val="00CD0133"/>
    <w:rsid w:val="00CD12CE"/>
    <w:rsid w:val="00CD413F"/>
    <w:rsid w:val="00CD54B2"/>
    <w:rsid w:val="00CD5CF9"/>
    <w:rsid w:val="00CD62A2"/>
    <w:rsid w:val="00CD64E9"/>
    <w:rsid w:val="00CD7B32"/>
    <w:rsid w:val="00CE04EB"/>
    <w:rsid w:val="00CE0CFE"/>
    <w:rsid w:val="00CE1042"/>
    <w:rsid w:val="00CE23E1"/>
    <w:rsid w:val="00CE3083"/>
    <w:rsid w:val="00CE507B"/>
    <w:rsid w:val="00CE5E55"/>
    <w:rsid w:val="00CF3B22"/>
    <w:rsid w:val="00D00509"/>
    <w:rsid w:val="00D05573"/>
    <w:rsid w:val="00D06130"/>
    <w:rsid w:val="00D06BC6"/>
    <w:rsid w:val="00D07732"/>
    <w:rsid w:val="00D078F0"/>
    <w:rsid w:val="00D07D08"/>
    <w:rsid w:val="00D07F48"/>
    <w:rsid w:val="00D116BB"/>
    <w:rsid w:val="00D12A39"/>
    <w:rsid w:val="00D152B5"/>
    <w:rsid w:val="00D155F4"/>
    <w:rsid w:val="00D1592B"/>
    <w:rsid w:val="00D15BA4"/>
    <w:rsid w:val="00D16517"/>
    <w:rsid w:val="00D1739E"/>
    <w:rsid w:val="00D20581"/>
    <w:rsid w:val="00D21CE4"/>
    <w:rsid w:val="00D24808"/>
    <w:rsid w:val="00D26392"/>
    <w:rsid w:val="00D2784F"/>
    <w:rsid w:val="00D325AF"/>
    <w:rsid w:val="00D350DB"/>
    <w:rsid w:val="00D41E0F"/>
    <w:rsid w:val="00D422C4"/>
    <w:rsid w:val="00D4230C"/>
    <w:rsid w:val="00D5034A"/>
    <w:rsid w:val="00D6078A"/>
    <w:rsid w:val="00D62021"/>
    <w:rsid w:val="00D6380A"/>
    <w:rsid w:val="00D654E2"/>
    <w:rsid w:val="00D70439"/>
    <w:rsid w:val="00D7294E"/>
    <w:rsid w:val="00D72DBE"/>
    <w:rsid w:val="00D75267"/>
    <w:rsid w:val="00D818A5"/>
    <w:rsid w:val="00D8347F"/>
    <w:rsid w:val="00D85D6C"/>
    <w:rsid w:val="00D87620"/>
    <w:rsid w:val="00D877E1"/>
    <w:rsid w:val="00D915A7"/>
    <w:rsid w:val="00D91A9D"/>
    <w:rsid w:val="00D92C61"/>
    <w:rsid w:val="00D930A0"/>
    <w:rsid w:val="00D93192"/>
    <w:rsid w:val="00D935B6"/>
    <w:rsid w:val="00D942BD"/>
    <w:rsid w:val="00D95F58"/>
    <w:rsid w:val="00DA0AFB"/>
    <w:rsid w:val="00DA132B"/>
    <w:rsid w:val="00DA29A5"/>
    <w:rsid w:val="00DA4200"/>
    <w:rsid w:val="00DA5A71"/>
    <w:rsid w:val="00DA604E"/>
    <w:rsid w:val="00DB1D5F"/>
    <w:rsid w:val="00DB23D2"/>
    <w:rsid w:val="00DB3D59"/>
    <w:rsid w:val="00DC4069"/>
    <w:rsid w:val="00DC4A25"/>
    <w:rsid w:val="00DC51F0"/>
    <w:rsid w:val="00DC6CF6"/>
    <w:rsid w:val="00DD04C4"/>
    <w:rsid w:val="00DD080D"/>
    <w:rsid w:val="00DD4174"/>
    <w:rsid w:val="00DD4835"/>
    <w:rsid w:val="00DD4C24"/>
    <w:rsid w:val="00DD5153"/>
    <w:rsid w:val="00DD5625"/>
    <w:rsid w:val="00DE4971"/>
    <w:rsid w:val="00DF064A"/>
    <w:rsid w:val="00DF42CB"/>
    <w:rsid w:val="00DF5C4A"/>
    <w:rsid w:val="00DF6057"/>
    <w:rsid w:val="00DF6DC7"/>
    <w:rsid w:val="00DF75D8"/>
    <w:rsid w:val="00E000A8"/>
    <w:rsid w:val="00E00B36"/>
    <w:rsid w:val="00E00C6D"/>
    <w:rsid w:val="00E021AB"/>
    <w:rsid w:val="00E0243B"/>
    <w:rsid w:val="00E042ED"/>
    <w:rsid w:val="00E067D4"/>
    <w:rsid w:val="00E077EE"/>
    <w:rsid w:val="00E07994"/>
    <w:rsid w:val="00E07B56"/>
    <w:rsid w:val="00E07CAB"/>
    <w:rsid w:val="00E17D80"/>
    <w:rsid w:val="00E216F8"/>
    <w:rsid w:val="00E21BBA"/>
    <w:rsid w:val="00E22BB7"/>
    <w:rsid w:val="00E23707"/>
    <w:rsid w:val="00E305A7"/>
    <w:rsid w:val="00E3156E"/>
    <w:rsid w:val="00E33E72"/>
    <w:rsid w:val="00E34E3C"/>
    <w:rsid w:val="00E3661C"/>
    <w:rsid w:val="00E3764E"/>
    <w:rsid w:val="00E37C39"/>
    <w:rsid w:val="00E4060C"/>
    <w:rsid w:val="00E40C07"/>
    <w:rsid w:val="00E42902"/>
    <w:rsid w:val="00E56284"/>
    <w:rsid w:val="00E568C9"/>
    <w:rsid w:val="00E57091"/>
    <w:rsid w:val="00E57E8A"/>
    <w:rsid w:val="00E62195"/>
    <w:rsid w:val="00E62C08"/>
    <w:rsid w:val="00E62DFD"/>
    <w:rsid w:val="00E62FBB"/>
    <w:rsid w:val="00E63AEF"/>
    <w:rsid w:val="00E71A15"/>
    <w:rsid w:val="00E72AB7"/>
    <w:rsid w:val="00E7397F"/>
    <w:rsid w:val="00E7482E"/>
    <w:rsid w:val="00E7557D"/>
    <w:rsid w:val="00E75610"/>
    <w:rsid w:val="00E805D7"/>
    <w:rsid w:val="00E81381"/>
    <w:rsid w:val="00E8221E"/>
    <w:rsid w:val="00E87C94"/>
    <w:rsid w:val="00E91136"/>
    <w:rsid w:val="00E92190"/>
    <w:rsid w:val="00E92B83"/>
    <w:rsid w:val="00E92F22"/>
    <w:rsid w:val="00E93476"/>
    <w:rsid w:val="00E94661"/>
    <w:rsid w:val="00E94C27"/>
    <w:rsid w:val="00E95AD3"/>
    <w:rsid w:val="00E96258"/>
    <w:rsid w:val="00E96841"/>
    <w:rsid w:val="00E96C99"/>
    <w:rsid w:val="00EA0FC9"/>
    <w:rsid w:val="00EA161E"/>
    <w:rsid w:val="00EA25ED"/>
    <w:rsid w:val="00EA26A3"/>
    <w:rsid w:val="00EA614F"/>
    <w:rsid w:val="00EA67E7"/>
    <w:rsid w:val="00EB11DA"/>
    <w:rsid w:val="00EB124F"/>
    <w:rsid w:val="00EB1771"/>
    <w:rsid w:val="00EC177C"/>
    <w:rsid w:val="00EC47BB"/>
    <w:rsid w:val="00EC4B67"/>
    <w:rsid w:val="00EC571D"/>
    <w:rsid w:val="00EC6A8F"/>
    <w:rsid w:val="00EC7CDA"/>
    <w:rsid w:val="00ED092E"/>
    <w:rsid w:val="00ED17C6"/>
    <w:rsid w:val="00ED3CDE"/>
    <w:rsid w:val="00ED3F08"/>
    <w:rsid w:val="00ED5122"/>
    <w:rsid w:val="00ED5F7A"/>
    <w:rsid w:val="00ED6091"/>
    <w:rsid w:val="00EE449C"/>
    <w:rsid w:val="00EE4F2A"/>
    <w:rsid w:val="00EE5AC5"/>
    <w:rsid w:val="00EE6F13"/>
    <w:rsid w:val="00EE77EF"/>
    <w:rsid w:val="00EF030E"/>
    <w:rsid w:val="00EF23E1"/>
    <w:rsid w:val="00EF2409"/>
    <w:rsid w:val="00EF2938"/>
    <w:rsid w:val="00EF4917"/>
    <w:rsid w:val="00EF5DB3"/>
    <w:rsid w:val="00EF655A"/>
    <w:rsid w:val="00EF6EBA"/>
    <w:rsid w:val="00EF73D9"/>
    <w:rsid w:val="00EF7ED5"/>
    <w:rsid w:val="00F00330"/>
    <w:rsid w:val="00F0042C"/>
    <w:rsid w:val="00F0112F"/>
    <w:rsid w:val="00F016DE"/>
    <w:rsid w:val="00F02AE6"/>
    <w:rsid w:val="00F03B18"/>
    <w:rsid w:val="00F03FF9"/>
    <w:rsid w:val="00F053B1"/>
    <w:rsid w:val="00F076AB"/>
    <w:rsid w:val="00F10CB8"/>
    <w:rsid w:val="00F12756"/>
    <w:rsid w:val="00F13D32"/>
    <w:rsid w:val="00F14F2E"/>
    <w:rsid w:val="00F169E8"/>
    <w:rsid w:val="00F17FB6"/>
    <w:rsid w:val="00F22722"/>
    <w:rsid w:val="00F23DB9"/>
    <w:rsid w:val="00F2478B"/>
    <w:rsid w:val="00F302AC"/>
    <w:rsid w:val="00F30FE5"/>
    <w:rsid w:val="00F31BFC"/>
    <w:rsid w:val="00F323C7"/>
    <w:rsid w:val="00F327CF"/>
    <w:rsid w:val="00F32987"/>
    <w:rsid w:val="00F34DBC"/>
    <w:rsid w:val="00F358E0"/>
    <w:rsid w:val="00F37196"/>
    <w:rsid w:val="00F406D2"/>
    <w:rsid w:val="00F427B2"/>
    <w:rsid w:val="00F43082"/>
    <w:rsid w:val="00F451F6"/>
    <w:rsid w:val="00F551A9"/>
    <w:rsid w:val="00F564E6"/>
    <w:rsid w:val="00F56AFE"/>
    <w:rsid w:val="00F6097E"/>
    <w:rsid w:val="00F617B1"/>
    <w:rsid w:val="00F64B3D"/>
    <w:rsid w:val="00F655AA"/>
    <w:rsid w:val="00F666BF"/>
    <w:rsid w:val="00F67679"/>
    <w:rsid w:val="00F7085A"/>
    <w:rsid w:val="00F80FAA"/>
    <w:rsid w:val="00F81693"/>
    <w:rsid w:val="00F83BC0"/>
    <w:rsid w:val="00F840D5"/>
    <w:rsid w:val="00F84E2D"/>
    <w:rsid w:val="00F90DBC"/>
    <w:rsid w:val="00F9144D"/>
    <w:rsid w:val="00F9232B"/>
    <w:rsid w:val="00F9259E"/>
    <w:rsid w:val="00F95FBB"/>
    <w:rsid w:val="00F96292"/>
    <w:rsid w:val="00FB1385"/>
    <w:rsid w:val="00FB196D"/>
    <w:rsid w:val="00FB1F91"/>
    <w:rsid w:val="00FB30FC"/>
    <w:rsid w:val="00FB35F2"/>
    <w:rsid w:val="00FB4151"/>
    <w:rsid w:val="00FB4449"/>
    <w:rsid w:val="00FB7F40"/>
    <w:rsid w:val="00FC10AC"/>
    <w:rsid w:val="00FC222C"/>
    <w:rsid w:val="00FC25CA"/>
    <w:rsid w:val="00FC54B6"/>
    <w:rsid w:val="00FD06F1"/>
    <w:rsid w:val="00FD22DA"/>
    <w:rsid w:val="00FD295A"/>
    <w:rsid w:val="00FD5999"/>
    <w:rsid w:val="00FE17B5"/>
    <w:rsid w:val="00FE225C"/>
    <w:rsid w:val="00FE361E"/>
    <w:rsid w:val="00FE4BBD"/>
    <w:rsid w:val="00FE69E2"/>
    <w:rsid w:val="00FF0958"/>
    <w:rsid w:val="00FF0F20"/>
    <w:rsid w:val="00FF2EB7"/>
    <w:rsid w:val="00FF65B3"/>
    <w:rsid w:val="00FF7023"/>
    <w:rsid w:val="27875B31"/>
    <w:rsid w:val="345328B5"/>
    <w:rsid w:val="3D345B37"/>
    <w:rsid w:val="44707C1A"/>
    <w:rsid w:val="487C2B5B"/>
    <w:rsid w:val="4E4E06B3"/>
    <w:rsid w:val="63927FB4"/>
    <w:rsid w:val="76D02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7D24FA"/>
  <w15:docId w15:val="{4C5D86FA-2E01-4A5D-977B-989CF4672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Calibri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uiPriority="0"/>
    <w:lsdException w:name="heading 3" w:uiPriority="0"/>
    <w:lsdException w:name="heading 4" w:uiPriority="0"/>
    <w:lsdException w:name="heading 5" w:uiPriority="0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color w:val="000000"/>
    </w:r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unhideWhenUsed/>
    <w:rPr>
      <w:b/>
      <w:bCs/>
    </w:rPr>
  </w:style>
  <w:style w:type="paragraph" w:styleId="a4">
    <w:name w:val="annotation text"/>
    <w:basedOn w:val="a"/>
    <w:link w:val="a6"/>
    <w:uiPriority w:val="99"/>
    <w:semiHidden/>
    <w:unhideWhenUsed/>
  </w:style>
  <w:style w:type="paragraph" w:styleId="a7">
    <w:name w:val="Balloon Text"/>
    <w:basedOn w:val="a"/>
    <w:link w:val="a8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</w:pPr>
  </w:style>
  <w:style w:type="paragraph" w:styleId="ab">
    <w:name w:val="head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</w:pPr>
  </w:style>
  <w:style w:type="paragraph" w:styleId="ad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Web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rFonts w:ascii="新細明體" w:eastAsia="新細明體" w:hAnsi="新細明體" w:cs="新細明體"/>
      <w:color w:val="auto"/>
      <w:sz w:val="24"/>
      <w:szCs w:val="24"/>
    </w:rPr>
  </w:style>
  <w:style w:type="paragraph" w:styleId="ae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character" w:styleId="af">
    <w:name w:val="page number"/>
    <w:basedOn w:val="a0"/>
    <w:uiPriority w:val="99"/>
    <w:semiHidden/>
    <w:unhideWhenUsed/>
  </w:style>
  <w:style w:type="character" w:styleId="af0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semiHidden/>
    <w:unhideWhenUsed/>
    <w:rPr>
      <w:sz w:val="18"/>
      <w:szCs w:val="18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2">
    <w:name w:val="List Paragraph"/>
    <w:basedOn w:val="a"/>
    <w:link w:val="af3"/>
    <w:uiPriority w:val="99"/>
    <w:qFormat/>
    <w:pPr>
      <w:ind w:leftChars="200" w:left="480"/>
    </w:pPr>
  </w:style>
  <w:style w:type="character" w:customStyle="1" w:styleId="aa">
    <w:name w:val="頁尾 字元"/>
    <w:basedOn w:val="a0"/>
    <w:link w:val="a9"/>
    <w:uiPriority w:val="99"/>
  </w:style>
  <w:style w:type="character" w:customStyle="1" w:styleId="ac">
    <w:name w:val="頁首 字元"/>
    <w:basedOn w:val="a0"/>
    <w:link w:val="ab"/>
    <w:uiPriority w:val="99"/>
  </w:style>
  <w:style w:type="character" w:customStyle="1" w:styleId="a6">
    <w:name w:val="註解文字 字元"/>
    <w:basedOn w:val="a0"/>
    <w:link w:val="a4"/>
    <w:uiPriority w:val="99"/>
    <w:semiHidden/>
  </w:style>
  <w:style w:type="character" w:customStyle="1" w:styleId="a5">
    <w:name w:val="註解主旨 字元"/>
    <w:basedOn w:val="a6"/>
    <w:link w:val="a3"/>
    <w:uiPriority w:val="99"/>
    <w:semiHidden/>
    <w:rPr>
      <w:b/>
      <w:bCs/>
    </w:rPr>
  </w:style>
  <w:style w:type="character" w:customStyle="1" w:styleId="a8">
    <w:name w:val="註解方塊文字 字元"/>
    <w:basedOn w:val="a0"/>
    <w:link w:val="a7"/>
    <w:uiPriority w:val="99"/>
    <w:semiHidden/>
    <w:rPr>
      <w:rFonts w:asciiTheme="majorHAnsi" w:eastAsiaTheme="majorEastAsia" w:hAnsiTheme="majorHAnsi" w:cstheme="majorBidi"/>
      <w:sz w:val="18"/>
      <w:szCs w:val="18"/>
    </w:rPr>
  </w:style>
  <w:style w:type="character" w:styleId="af4">
    <w:name w:val="Placeholder Text"/>
    <w:basedOn w:val="a0"/>
    <w:uiPriority w:val="99"/>
    <w:semiHidden/>
    <w:rsid w:val="00107F99"/>
    <w:rPr>
      <w:color w:val="808080"/>
    </w:rPr>
  </w:style>
  <w:style w:type="paragraph" w:customStyle="1" w:styleId="Default">
    <w:name w:val="Default"/>
    <w:rsid w:val="00E0243B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character" w:customStyle="1" w:styleId="af3">
    <w:name w:val="清單段落 字元"/>
    <w:link w:val="af2"/>
    <w:uiPriority w:val="99"/>
    <w:locked/>
    <w:rsid w:val="00EA67E7"/>
    <w:rPr>
      <w:color w:val="000000"/>
    </w:rPr>
  </w:style>
  <w:style w:type="paragraph" w:customStyle="1" w:styleId="10">
    <w:name w:val="無間距1"/>
    <w:rsid w:val="00B006D5"/>
    <w:rPr>
      <w:rFonts w:eastAsia="新細明體" w:cs="Times New Roman"/>
      <w:sz w:val="24"/>
      <w:szCs w:val="24"/>
      <w:shd w:val="clear" w:color="auto" w:fill="FFFFFF"/>
    </w:rPr>
  </w:style>
  <w:style w:type="table" w:customStyle="1" w:styleId="11">
    <w:name w:val="表格格線1"/>
    <w:basedOn w:val="a1"/>
    <w:next w:val="af5"/>
    <w:uiPriority w:val="39"/>
    <w:rsid w:val="00F12756"/>
    <w:rPr>
      <w:rFonts w:cs="Times New Roman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1"/>
    <w:uiPriority w:val="39"/>
    <w:rsid w:val="00F12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2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46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348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905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07995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D494DD7-D943-42E1-BC80-A3AC41248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廖小米</dc:creator>
  <cp:lastModifiedBy>謝維峰公用信箱電腦</cp:lastModifiedBy>
  <cp:revision>2</cp:revision>
  <cp:lastPrinted>2019-12-03T02:21:00Z</cp:lastPrinted>
  <dcterms:created xsi:type="dcterms:W3CDTF">2019-12-04T08:52:00Z</dcterms:created>
  <dcterms:modified xsi:type="dcterms:W3CDTF">2019-12-04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